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3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1504"/>
        <w:gridCol w:w="541"/>
        <w:gridCol w:w="991"/>
        <w:gridCol w:w="448"/>
        <w:gridCol w:w="1998"/>
        <w:gridCol w:w="2932"/>
      </w:tblGrid>
      <w:tr w:rsidR="003E47F5" w:rsidRPr="008B05F0" w14:paraId="0811362A" w14:textId="77777777" w:rsidTr="00E03F68">
        <w:trPr>
          <w:trHeight w:val="432"/>
        </w:trPr>
        <w:tc>
          <w:tcPr>
            <w:tcW w:w="1129" w:type="pct"/>
            <w:shd w:val="clear" w:color="auto" w:fill="auto"/>
            <w:vAlign w:val="center"/>
          </w:tcPr>
          <w:p w14:paraId="26CF3FBD" w14:textId="77777777" w:rsidR="003E47F5" w:rsidRDefault="003E47F5" w:rsidP="00DE33B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ncipal Investigator:</w:t>
            </w:r>
          </w:p>
        </w:tc>
        <w:sdt>
          <w:sdtPr>
            <w:rPr>
              <w:rFonts w:ascii="Arial" w:hAnsi="Arial" w:cs="Arial"/>
            </w:rPr>
            <w:id w:val="627670415"/>
            <w:placeholder>
              <w:docPart w:val="DefaultPlaceholder_-1854013440"/>
            </w:placeholder>
          </w:sdtPr>
          <w:sdtContent>
            <w:tc>
              <w:tcPr>
                <w:tcW w:w="3871" w:type="pct"/>
                <w:gridSpan w:val="6"/>
                <w:shd w:val="clear" w:color="auto" w:fill="auto"/>
                <w:vAlign w:val="center"/>
              </w:tcPr>
              <w:p w14:paraId="54414E8C" w14:textId="398732CE" w:rsidR="003E47F5" w:rsidRDefault="003E47F5" w:rsidP="00DE33B2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__________________________________________________________________</w:t>
                </w:r>
              </w:p>
            </w:tc>
          </w:sdtContent>
        </w:sdt>
      </w:tr>
      <w:tr w:rsidR="003E47F5" w:rsidRPr="008B05F0" w14:paraId="30EF68F2" w14:textId="77777777" w:rsidTr="00E03F68">
        <w:trPr>
          <w:trHeight w:val="432"/>
        </w:trPr>
        <w:tc>
          <w:tcPr>
            <w:tcW w:w="1129" w:type="pct"/>
            <w:shd w:val="clear" w:color="auto" w:fill="auto"/>
            <w:vAlign w:val="center"/>
          </w:tcPr>
          <w:p w14:paraId="029946A3" w14:textId="77777777" w:rsidR="003E47F5" w:rsidRPr="008B05F0" w:rsidRDefault="003E47F5" w:rsidP="00DE33B2">
            <w:pPr>
              <w:rPr>
                <w:rFonts w:ascii="Arial" w:hAnsi="Arial" w:cs="Arial"/>
              </w:rPr>
            </w:pPr>
            <w:r w:rsidRPr="008B05F0">
              <w:rPr>
                <w:rFonts w:ascii="Arial" w:hAnsi="Arial" w:cs="Arial"/>
              </w:rPr>
              <w:t>Project Name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3871" w:type="pct"/>
            <w:gridSpan w:val="6"/>
            <w:shd w:val="clear" w:color="auto" w:fill="auto"/>
            <w:vAlign w:val="center"/>
          </w:tcPr>
          <w:sdt>
            <w:sdtPr>
              <w:rPr>
                <w:rFonts w:ascii="Arial" w:hAnsi="Arial" w:cs="Arial"/>
              </w:rPr>
              <w:id w:val="598917890"/>
              <w:placeholder>
                <w:docPart w:val="DefaultPlaceholder_-1854013440"/>
              </w:placeholder>
            </w:sdtPr>
            <w:sdtContent>
              <w:p w14:paraId="27774BB3" w14:textId="0589C865" w:rsidR="003E47F5" w:rsidRPr="008B05F0" w:rsidRDefault="003E47F5" w:rsidP="00DE33B2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__________________________________________________________________</w:t>
                </w:r>
              </w:p>
            </w:sdtContent>
          </w:sdt>
        </w:tc>
      </w:tr>
      <w:tr w:rsidR="00002235" w:rsidRPr="008B05F0" w14:paraId="38F25B38" w14:textId="77777777" w:rsidTr="0019378A">
        <w:trPr>
          <w:trHeight w:val="432"/>
        </w:trPr>
        <w:tc>
          <w:tcPr>
            <w:tcW w:w="1129" w:type="pct"/>
            <w:shd w:val="clear" w:color="auto" w:fill="auto"/>
            <w:vAlign w:val="center"/>
          </w:tcPr>
          <w:p w14:paraId="02168E8E" w14:textId="77777777" w:rsidR="00002235" w:rsidRPr="008B05F0" w:rsidRDefault="00002235" w:rsidP="00DE33B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Number:</w:t>
            </w:r>
          </w:p>
        </w:tc>
        <w:tc>
          <w:tcPr>
            <w:tcW w:w="692" w:type="pct"/>
            <w:shd w:val="clear" w:color="auto" w:fill="auto"/>
            <w:vAlign w:val="center"/>
          </w:tcPr>
          <w:sdt>
            <w:sdtPr>
              <w:rPr>
                <w:rFonts w:ascii="Arial" w:hAnsi="Arial" w:cs="Arial"/>
              </w:rPr>
              <w:id w:val="458234730"/>
              <w:placeholder>
                <w:docPart w:val="DefaultPlaceholder_-1854013440"/>
              </w:placeholder>
            </w:sdtPr>
            <w:sdtContent>
              <w:p w14:paraId="44C67960" w14:textId="62435D96" w:rsidR="00002235" w:rsidRPr="008B05F0" w:rsidRDefault="00002235" w:rsidP="00DE33B2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_________</w:t>
                </w:r>
                <w:r w:rsidR="0019378A">
                  <w:rPr>
                    <w:rFonts w:ascii="Arial" w:hAnsi="Arial" w:cs="Arial"/>
                  </w:rPr>
                  <w:t>_</w:t>
                </w:r>
              </w:p>
            </w:sdtContent>
          </w:sdt>
        </w:tc>
        <w:tc>
          <w:tcPr>
            <w:tcW w:w="911" w:type="pct"/>
            <w:gridSpan w:val="3"/>
            <w:shd w:val="clear" w:color="auto" w:fill="auto"/>
            <w:vAlign w:val="center"/>
          </w:tcPr>
          <w:p w14:paraId="3866795B" w14:textId="77777777" w:rsidR="00002235" w:rsidRPr="008B05F0" w:rsidRDefault="00002235" w:rsidP="00DE33B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orting Period:</w:t>
            </w:r>
          </w:p>
        </w:tc>
        <w:tc>
          <w:tcPr>
            <w:tcW w:w="2267" w:type="pct"/>
            <w:gridSpan w:val="2"/>
            <w:shd w:val="clear" w:color="auto" w:fill="auto"/>
            <w:vAlign w:val="center"/>
          </w:tcPr>
          <w:sdt>
            <w:sdtPr>
              <w:rPr>
                <w:rFonts w:ascii="Arial" w:hAnsi="Arial" w:cs="Arial"/>
              </w:rPr>
              <w:id w:val="-1753339039"/>
              <w:placeholder>
                <w:docPart w:val="DefaultPlaceholder_-1854013440"/>
              </w:placeholder>
            </w:sdtPr>
            <w:sdtContent>
              <w:p w14:paraId="5AAC0ED9" w14:textId="6A7EE47A" w:rsidR="00002235" w:rsidRPr="008B05F0" w:rsidRDefault="00002235" w:rsidP="00DE33B2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____</w:t>
                </w:r>
                <w:r w:rsidR="00777FDA">
                  <w:rPr>
                    <w:rFonts w:ascii="Arial" w:hAnsi="Arial" w:cs="Arial"/>
                  </w:rPr>
                  <w:t>___________</w:t>
                </w:r>
                <w:r>
                  <w:rPr>
                    <w:rFonts w:ascii="Arial" w:hAnsi="Arial" w:cs="Arial"/>
                  </w:rPr>
                  <w:t>____________</w:t>
                </w:r>
                <w:r w:rsidR="0019378A">
                  <w:rPr>
                    <w:rFonts w:ascii="Arial" w:hAnsi="Arial" w:cs="Arial"/>
                  </w:rPr>
                  <w:t>_____</w:t>
                </w:r>
                <w:r>
                  <w:rPr>
                    <w:rFonts w:ascii="Arial" w:hAnsi="Arial" w:cs="Arial"/>
                  </w:rPr>
                  <w:t>______</w:t>
                </w:r>
              </w:p>
            </w:sdtContent>
          </w:sdt>
        </w:tc>
      </w:tr>
      <w:tr w:rsidR="00002235" w:rsidRPr="008B05F0" w14:paraId="36F0E804" w14:textId="77777777" w:rsidTr="00E03F68">
        <w:trPr>
          <w:trHeight w:val="432"/>
        </w:trPr>
        <w:tc>
          <w:tcPr>
            <w:tcW w:w="1129" w:type="pct"/>
            <w:shd w:val="clear" w:color="auto" w:fill="auto"/>
            <w:vAlign w:val="center"/>
          </w:tcPr>
          <w:p w14:paraId="117D454C" w14:textId="77777777" w:rsidR="00002235" w:rsidRPr="008B05F0" w:rsidRDefault="00002235" w:rsidP="00DE33B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ort Number:</w:t>
            </w:r>
          </w:p>
        </w:tc>
        <w:tc>
          <w:tcPr>
            <w:tcW w:w="1397" w:type="pct"/>
            <w:gridSpan w:val="3"/>
            <w:shd w:val="clear" w:color="auto" w:fill="auto"/>
            <w:vAlign w:val="center"/>
          </w:tcPr>
          <w:sdt>
            <w:sdtPr>
              <w:rPr>
                <w:rFonts w:ascii="Arial" w:hAnsi="Arial" w:cs="Arial"/>
              </w:rPr>
              <w:id w:val="-325437697"/>
              <w:placeholder>
                <w:docPart w:val="DefaultPlaceholder_-1854013440"/>
              </w:placeholder>
            </w:sdtPr>
            <w:sdtContent>
              <w:p w14:paraId="2A58E955" w14:textId="3185D51E" w:rsidR="00002235" w:rsidRPr="008B05F0" w:rsidRDefault="00002235" w:rsidP="00DE33B2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______________________</w:t>
                </w:r>
              </w:p>
            </w:sdtContent>
          </w:sdt>
        </w:tc>
        <w:tc>
          <w:tcPr>
            <w:tcW w:w="1125" w:type="pct"/>
            <w:gridSpan w:val="2"/>
            <w:shd w:val="clear" w:color="auto" w:fill="auto"/>
            <w:vAlign w:val="center"/>
          </w:tcPr>
          <w:p w14:paraId="31AA958C" w14:textId="22204AF7" w:rsidR="00002235" w:rsidRPr="008B05F0" w:rsidRDefault="00002235" w:rsidP="00DE33B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rresponding Claim</w:t>
            </w:r>
            <w:r w:rsidR="007B3143">
              <w:rPr>
                <w:rFonts w:ascii="Arial" w:hAnsi="Arial" w:cs="Arial"/>
              </w:rPr>
              <w:t>:</w:t>
            </w:r>
          </w:p>
        </w:tc>
        <w:tc>
          <w:tcPr>
            <w:tcW w:w="1349" w:type="pct"/>
            <w:shd w:val="clear" w:color="auto" w:fill="auto"/>
            <w:vAlign w:val="center"/>
          </w:tcPr>
          <w:sdt>
            <w:sdtPr>
              <w:rPr>
                <w:rFonts w:ascii="Arial" w:hAnsi="Arial" w:cs="Arial"/>
              </w:rPr>
              <w:id w:val="-199471597"/>
              <w:placeholder>
                <w:docPart w:val="DefaultPlaceholder_-1854013440"/>
              </w:placeholder>
            </w:sdtPr>
            <w:sdtContent>
              <w:p w14:paraId="672A6659" w14:textId="7775B788" w:rsidR="00002235" w:rsidRPr="008B05F0" w:rsidRDefault="00A665A3" w:rsidP="00DE33B2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______________________</w:t>
                </w:r>
              </w:p>
            </w:sdtContent>
          </w:sdt>
        </w:tc>
      </w:tr>
      <w:tr w:rsidR="00002235" w:rsidRPr="008B05F0" w14:paraId="2B14C5F6" w14:textId="77777777" w:rsidTr="0019378A">
        <w:trPr>
          <w:trHeight w:val="432"/>
        </w:trPr>
        <w:tc>
          <w:tcPr>
            <w:tcW w:w="1129" w:type="pct"/>
            <w:shd w:val="clear" w:color="auto" w:fill="auto"/>
            <w:vAlign w:val="center"/>
          </w:tcPr>
          <w:p w14:paraId="74403603" w14:textId="77777777" w:rsidR="00002235" w:rsidRPr="008B05F0" w:rsidRDefault="00002235" w:rsidP="000022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on Schedule*:</w:t>
            </w:r>
          </w:p>
        </w:tc>
        <w:tc>
          <w:tcPr>
            <w:tcW w:w="941" w:type="pct"/>
            <w:gridSpan w:val="2"/>
            <w:shd w:val="clear" w:color="auto" w:fill="auto"/>
            <w:vAlign w:val="center"/>
          </w:tcPr>
          <w:p w14:paraId="2C03AC20" w14:textId="35A0E56C" w:rsidR="00002235" w:rsidRPr="008B05F0" w:rsidRDefault="00592EEB" w:rsidP="00592E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-1358966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6A8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    No</w:t>
            </w:r>
            <w:r w:rsidR="00676A82">
              <w:rPr>
                <w:rFonts w:ascii="Arial" w:hAnsi="Arial" w:cs="Arial"/>
              </w:rPr>
              <w:t xml:space="preserve">  </w:t>
            </w:r>
            <w:sdt>
              <w:sdtPr>
                <w:rPr>
                  <w:rFonts w:ascii="Arial" w:hAnsi="Arial" w:cs="Arial"/>
                </w:rPr>
                <w:id w:val="107971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6A8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929" w:type="pct"/>
            <w:gridSpan w:val="4"/>
            <w:shd w:val="clear" w:color="auto" w:fill="auto"/>
            <w:vAlign w:val="center"/>
          </w:tcPr>
          <w:p w14:paraId="3FF1677A" w14:textId="77777777" w:rsidR="00002235" w:rsidRPr="008B05F0" w:rsidRDefault="00592EEB" w:rsidP="00592E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  <w:r w:rsidRPr="00592EEB">
              <w:rPr>
                <w:rFonts w:ascii="Arial" w:hAnsi="Arial" w:cs="Arial"/>
              </w:rPr>
              <w:t>Based on current work-time schedule.</w:t>
            </w:r>
          </w:p>
        </w:tc>
      </w:tr>
      <w:tr w:rsidR="2ED05A2E" w14:paraId="510FB4E2" w14:textId="77777777" w:rsidTr="0019378A">
        <w:trPr>
          <w:trHeight w:val="432"/>
        </w:trPr>
        <w:tc>
          <w:tcPr>
            <w:tcW w:w="1129" w:type="pct"/>
            <w:shd w:val="clear" w:color="auto" w:fill="auto"/>
            <w:vAlign w:val="center"/>
          </w:tcPr>
          <w:p w14:paraId="3F03DD81" w14:textId="547BA37C" w:rsidR="4F48299E" w:rsidRDefault="008579D3" w:rsidP="2ED05A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tus</w:t>
            </w:r>
            <w:r w:rsidR="4F48299E" w:rsidRPr="2ED05A2E">
              <w:rPr>
                <w:rFonts w:ascii="Arial" w:hAnsi="Arial" w:cs="Arial"/>
              </w:rPr>
              <w:t xml:space="preserve">: </w:t>
            </w:r>
          </w:p>
        </w:tc>
        <w:tc>
          <w:tcPr>
            <w:tcW w:w="941" w:type="pct"/>
            <w:gridSpan w:val="2"/>
            <w:shd w:val="clear" w:color="auto" w:fill="auto"/>
            <w:vAlign w:val="center"/>
          </w:tcPr>
          <w:p w14:paraId="78601EA5" w14:textId="2BE353CC" w:rsidR="4F48299E" w:rsidRDefault="00000000" w:rsidP="2ED05A2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776007656"/>
                <w:placeholder>
                  <w:docPart w:val="DefaultPlaceholder_-1854013440"/>
                </w:placeholder>
              </w:sdtPr>
              <w:sdtContent>
                <w:r w:rsidR="4F48299E" w:rsidRPr="2ED05A2E">
                  <w:rPr>
                    <w:rFonts w:ascii="Arial" w:hAnsi="Arial" w:cs="Arial"/>
                  </w:rPr>
                  <w:t>_____</w:t>
                </w:r>
              </w:sdtContent>
            </w:sdt>
            <w:r w:rsidR="4F48299E" w:rsidRPr="2ED05A2E">
              <w:rPr>
                <w:rFonts w:ascii="Arial" w:hAnsi="Arial" w:cs="Arial"/>
              </w:rPr>
              <w:t xml:space="preserve">% </w:t>
            </w:r>
            <w:r w:rsidR="00A665A3">
              <w:rPr>
                <w:rFonts w:ascii="Arial" w:hAnsi="Arial" w:cs="Arial"/>
              </w:rPr>
              <w:t>Task</w:t>
            </w:r>
            <w:r w:rsidR="4F48299E" w:rsidRPr="2ED05A2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929" w:type="pct"/>
            <w:gridSpan w:val="4"/>
            <w:shd w:val="clear" w:color="auto" w:fill="auto"/>
            <w:vAlign w:val="center"/>
          </w:tcPr>
          <w:p w14:paraId="585835FD" w14:textId="53412A41" w:rsidR="2ED05A2E" w:rsidRDefault="00000000" w:rsidP="2ED05A2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01144941"/>
                <w:placeholder>
                  <w:docPart w:val="DefaultPlaceholder_-1854013440"/>
                </w:placeholder>
              </w:sdtPr>
              <w:sdtContent>
                <w:r w:rsidR="00A665A3" w:rsidRPr="2ED05A2E">
                  <w:rPr>
                    <w:rFonts w:ascii="Arial" w:hAnsi="Arial" w:cs="Arial"/>
                  </w:rPr>
                  <w:t>_____</w:t>
                </w:r>
              </w:sdtContent>
            </w:sdt>
            <w:r w:rsidR="00A665A3" w:rsidRPr="2ED05A2E">
              <w:rPr>
                <w:rFonts w:ascii="Arial" w:hAnsi="Arial" w:cs="Arial"/>
              </w:rPr>
              <w:t>% Budget</w:t>
            </w:r>
          </w:p>
        </w:tc>
      </w:tr>
    </w:tbl>
    <w:p w14:paraId="0A37501D" w14:textId="77777777" w:rsidR="00592EEB" w:rsidRDefault="00592EEB" w:rsidP="00592EEB">
      <w:pPr>
        <w:pStyle w:val="ListParagraph"/>
        <w:spacing w:line="360" w:lineRule="auto"/>
        <w:rPr>
          <w:rFonts w:ascii="Arial" w:hAnsi="Arial" w:cs="Arial"/>
        </w:rPr>
      </w:pPr>
    </w:p>
    <w:p w14:paraId="58B288EA" w14:textId="77777777" w:rsidR="003E47F5" w:rsidRDefault="003E47F5" w:rsidP="0000223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3E47F5">
        <w:rPr>
          <w:rFonts w:ascii="Arial" w:hAnsi="Arial" w:cs="Arial"/>
        </w:rPr>
        <w:t>Progress</w:t>
      </w:r>
    </w:p>
    <w:p w14:paraId="487D4256" w14:textId="212A5DF6" w:rsidR="00002235" w:rsidRDefault="00A72E85" w:rsidP="00002235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ask List</w:t>
      </w:r>
    </w:p>
    <w:tbl>
      <w:tblPr>
        <w:tblW w:w="10885" w:type="dxa"/>
        <w:tblLook w:val="04A0" w:firstRow="1" w:lastRow="0" w:firstColumn="1" w:lastColumn="0" w:noHBand="0" w:noVBand="1"/>
      </w:tblPr>
      <w:tblGrid>
        <w:gridCol w:w="1008"/>
        <w:gridCol w:w="6547"/>
        <w:gridCol w:w="1052"/>
        <w:gridCol w:w="1426"/>
        <w:gridCol w:w="852"/>
      </w:tblGrid>
      <w:tr w:rsidR="003728B3" w:rsidRPr="003728B3" w14:paraId="1B3EF274" w14:textId="77777777" w:rsidTr="003728B3">
        <w:trPr>
          <w:trHeight w:val="828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BA61A" w14:textId="3DD5396F" w:rsidR="003728B3" w:rsidRPr="003728B3" w:rsidRDefault="003728B3" w:rsidP="003728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3728B3">
              <w:rPr>
                <w:rFonts w:ascii="Arial" w:eastAsia="Times New Roman" w:hAnsi="Arial" w:cs="Arial"/>
                <w:b/>
                <w:bCs/>
                <w:color w:val="000000"/>
              </w:rPr>
              <w:t>Task</w:t>
            </w:r>
            <w:r w:rsidR="00974232">
              <w:rPr>
                <w:rFonts w:ascii="Arial" w:eastAsia="Times New Roman" w:hAnsi="Arial" w:cs="Arial"/>
                <w:b/>
                <w:bCs/>
                <w:color w:val="000000"/>
              </w:rPr>
              <w:t>s and Subtasks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FE293" w14:textId="77777777" w:rsidR="003728B3" w:rsidRPr="003728B3" w:rsidRDefault="003728B3" w:rsidP="003728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3728B3">
              <w:rPr>
                <w:rFonts w:ascii="Arial" w:eastAsia="Times New Roman" w:hAnsi="Arial" w:cs="Arial"/>
                <w:b/>
                <w:bCs/>
                <w:color w:val="000000"/>
              </w:rPr>
              <w:t>% of Project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404E9" w14:textId="77777777" w:rsidR="003728B3" w:rsidRPr="003728B3" w:rsidRDefault="003728B3" w:rsidP="003728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3728B3">
              <w:rPr>
                <w:rFonts w:ascii="Arial" w:eastAsia="Times New Roman" w:hAnsi="Arial" w:cs="Arial"/>
                <w:b/>
                <w:bCs/>
                <w:color w:val="000000"/>
              </w:rPr>
              <w:t>% Task Completion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D1A84" w14:textId="77777777" w:rsidR="003728B3" w:rsidRPr="003728B3" w:rsidRDefault="003728B3" w:rsidP="003728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3728B3">
              <w:rPr>
                <w:rFonts w:ascii="Arial" w:eastAsia="Times New Roman" w:hAnsi="Arial" w:cs="Arial"/>
                <w:b/>
                <w:bCs/>
                <w:color w:val="000000"/>
              </w:rPr>
              <w:t>Hours</w:t>
            </w:r>
          </w:p>
        </w:tc>
      </w:tr>
      <w:sdt>
        <w:sdtPr>
          <w:rPr>
            <w:rFonts w:ascii="Arial" w:eastAsia="Times New Roman" w:hAnsi="Arial" w:cs="Arial"/>
            <w:color w:val="000000"/>
          </w:rPr>
          <w:id w:val="1508792494"/>
          <w15:repeatingSection/>
        </w:sdtPr>
        <w:sdtContent>
          <w:sdt>
            <w:sdtPr>
              <w:rPr>
                <w:rFonts w:ascii="Arial" w:eastAsia="Times New Roman" w:hAnsi="Arial" w:cs="Arial"/>
                <w:color w:val="000000"/>
              </w:rPr>
              <w:id w:val="-955402294"/>
              <w:placeholder>
                <w:docPart w:val="DefaultPlaceholder_-1854013435"/>
              </w:placeholder>
              <w15:repeatingSectionItem/>
            </w:sdtPr>
            <w:sdtContent>
              <w:tr w:rsidR="003728B3" w:rsidRPr="003728B3" w14:paraId="2E75E256" w14:textId="77777777" w:rsidTr="00D558CF">
                <w:trPr>
                  <w:trHeight w:val="276"/>
                </w:trPr>
                <w:tc>
                  <w:tcPr>
                    <w:tcW w:w="1008" w:type="dxa"/>
                    <w:tcBorders>
                      <w:top w:val="nil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58E7FDF7" w14:textId="08C4F45A" w:rsidR="003728B3" w:rsidRPr="003728B3" w:rsidRDefault="003728B3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6547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5706E4EA" w14:textId="38AC3F6C" w:rsidR="003728B3" w:rsidRPr="003728B3" w:rsidRDefault="003728B3" w:rsidP="003728B3">
                    <w:pPr>
                      <w:spacing w:after="0" w:line="240" w:lineRule="auto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1052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3E88CC56" w14:textId="4309E495" w:rsidR="003728B3" w:rsidRPr="003728B3" w:rsidRDefault="003728B3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1426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2113C53A" w14:textId="0BB1E5B2" w:rsidR="003728B3" w:rsidRPr="003728B3" w:rsidRDefault="003728B3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852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0E820E93" w14:textId="0E3AC750" w:rsidR="003728B3" w:rsidRPr="003728B3" w:rsidRDefault="003728B3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color w:val="000000"/>
              </w:rPr>
              <w:id w:val="367113565"/>
              <w:placeholder>
                <w:docPart w:val="2FE095417F60426A9FBC7930425B4A1F"/>
              </w:placeholder>
              <w15:repeatingSectionItem/>
            </w:sdtPr>
            <w:sdtContent>
              <w:tr w:rsidR="00E35879" w:rsidRPr="003728B3" w14:paraId="2F1355BE" w14:textId="77777777" w:rsidTr="00D558CF">
                <w:trPr>
                  <w:trHeight w:val="276"/>
                </w:trPr>
                <w:tc>
                  <w:tcPr>
                    <w:tcW w:w="1008" w:type="dxa"/>
                    <w:tcBorders>
                      <w:top w:val="nil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10BB298F" w14:textId="77777777" w:rsidR="00E35879" w:rsidRPr="003728B3" w:rsidRDefault="00E35879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6547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77360ED0" w14:textId="77777777" w:rsidR="00E35879" w:rsidRPr="003728B3" w:rsidRDefault="00E35879" w:rsidP="003728B3">
                    <w:pPr>
                      <w:spacing w:after="0" w:line="240" w:lineRule="auto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1052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6FE346C8" w14:textId="77777777" w:rsidR="00E35879" w:rsidRPr="003728B3" w:rsidRDefault="00E35879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1426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7D1F655B" w14:textId="77777777" w:rsidR="00E35879" w:rsidRPr="003728B3" w:rsidRDefault="00E35879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852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38805A42" w14:textId="38E100D9" w:rsidR="00E35879" w:rsidRPr="003728B3" w:rsidRDefault="00E35879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color w:val="000000"/>
              </w:rPr>
              <w:id w:val="509031272"/>
              <w:placeholder>
                <w:docPart w:val="360D46FFC9694BD0A5BFD8BFAF263A05"/>
              </w:placeholder>
              <w15:repeatingSectionItem/>
            </w:sdtPr>
            <w:sdtContent>
              <w:tr w:rsidR="00E35879" w:rsidRPr="003728B3" w14:paraId="790C0B57" w14:textId="77777777" w:rsidTr="00D558CF">
                <w:trPr>
                  <w:trHeight w:val="276"/>
                </w:trPr>
                <w:tc>
                  <w:tcPr>
                    <w:tcW w:w="1008" w:type="dxa"/>
                    <w:tcBorders>
                      <w:top w:val="nil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307E034E" w14:textId="77777777" w:rsidR="00E35879" w:rsidRPr="003728B3" w:rsidRDefault="00E35879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6547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6D518B4B" w14:textId="77777777" w:rsidR="00E35879" w:rsidRPr="003728B3" w:rsidRDefault="00E35879" w:rsidP="003728B3">
                    <w:pPr>
                      <w:spacing w:after="0" w:line="240" w:lineRule="auto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1052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6C59B2C8" w14:textId="77777777" w:rsidR="00E35879" w:rsidRPr="003728B3" w:rsidRDefault="00E35879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1426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482C8A48" w14:textId="77777777" w:rsidR="00E35879" w:rsidRPr="003728B3" w:rsidRDefault="00E35879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852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6FC1CE16" w14:textId="417667A2" w:rsidR="00E35879" w:rsidRPr="003728B3" w:rsidRDefault="00E35879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color w:val="000000"/>
              </w:rPr>
              <w:id w:val="-350335188"/>
              <w:placeholder>
                <w:docPart w:val="56CE09B5E40A474E99EF017EB98BBD4B"/>
              </w:placeholder>
              <w15:repeatingSectionItem/>
            </w:sdtPr>
            <w:sdtContent>
              <w:tr w:rsidR="0058532E" w:rsidRPr="003728B3" w14:paraId="04CF0776" w14:textId="77777777" w:rsidTr="00D558CF">
                <w:trPr>
                  <w:trHeight w:val="276"/>
                </w:trPr>
                <w:tc>
                  <w:tcPr>
                    <w:tcW w:w="1008" w:type="dxa"/>
                    <w:tcBorders>
                      <w:top w:val="nil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49F5A056" w14:textId="77777777" w:rsidR="0058532E" w:rsidRPr="003728B3" w:rsidRDefault="0058532E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6547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6F14E219" w14:textId="77777777" w:rsidR="0058532E" w:rsidRPr="003728B3" w:rsidRDefault="0058532E" w:rsidP="003728B3">
                    <w:pPr>
                      <w:spacing w:after="0" w:line="240" w:lineRule="auto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1052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0F32D7A4" w14:textId="77777777" w:rsidR="0058532E" w:rsidRPr="003728B3" w:rsidRDefault="0058532E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1426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2C875A1D" w14:textId="77777777" w:rsidR="0058532E" w:rsidRPr="003728B3" w:rsidRDefault="0058532E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852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5F98D277" w14:textId="65552BA6" w:rsidR="0058532E" w:rsidRPr="003728B3" w:rsidRDefault="0058532E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color w:val="000000"/>
              </w:rPr>
              <w:id w:val="895400169"/>
              <w:placeholder>
                <w:docPart w:val="382E12D2FB664112BDCA502745EEAEE7"/>
              </w:placeholder>
              <w15:repeatingSectionItem/>
            </w:sdtPr>
            <w:sdtContent>
              <w:tr w:rsidR="0058532E" w:rsidRPr="003728B3" w14:paraId="6791647A" w14:textId="77777777" w:rsidTr="00D558CF">
                <w:trPr>
                  <w:trHeight w:val="276"/>
                </w:trPr>
                <w:tc>
                  <w:tcPr>
                    <w:tcW w:w="1008" w:type="dxa"/>
                    <w:tcBorders>
                      <w:top w:val="nil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179BE9A8" w14:textId="77777777" w:rsidR="0058532E" w:rsidRPr="003728B3" w:rsidRDefault="0058532E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6547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535FA2E1" w14:textId="77777777" w:rsidR="0058532E" w:rsidRPr="003728B3" w:rsidRDefault="0058532E" w:rsidP="003728B3">
                    <w:pPr>
                      <w:spacing w:after="0" w:line="240" w:lineRule="auto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1052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16F86B35" w14:textId="77777777" w:rsidR="0058532E" w:rsidRPr="003728B3" w:rsidRDefault="0058532E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1426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53357F15" w14:textId="77777777" w:rsidR="0058532E" w:rsidRPr="003728B3" w:rsidRDefault="0058532E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  <w:tc>
                  <w:tcPr>
                    <w:tcW w:w="852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hideMark/>
                  </w:tcPr>
                  <w:p w14:paraId="465936A0" w14:textId="17934B85" w:rsidR="0058532E" w:rsidRPr="003728B3" w:rsidRDefault="0058532E" w:rsidP="003728B3">
                    <w:pPr>
                      <w:spacing w:after="0" w:line="240" w:lineRule="auto"/>
                      <w:jc w:val="right"/>
                      <w:rPr>
                        <w:rFonts w:ascii="Arial" w:eastAsia="Times New Roman" w:hAnsi="Arial" w:cs="Arial"/>
                        <w:color w:val="000000"/>
                      </w:rPr>
                    </w:pPr>
                  </w:p>
                </w:tc>
              </w:tr>
            </w:sdtContent>
          </w:sdt>
        </w:sdtContent>
      </w:sdt>
    </w:tbl>
    <w:p w14:paraId="54CBF115" w14:textId="1F0DE4D5" w:rsidR="004B583D" w:rsidRPr="004B583D" w:rsidRDefault="004B583D" w:rsidP="004B583D">
      <w:pPr>
        <w:spacing w:line="360" w:lineRule="auto"/>
        <w:rPr>
          <w:rFonts w:ascii="Arial" w:hAnsi="Arial" w:cs="Arial"/>
        </w:rPr>
      </w:pPr>
    </w:p>
    <w:sdt>
      <w:sdtPr>
        <w:id w:val="-1646579474"/>
        <w:placeholder>
          <w:docPart w:val="DefaultPlaceholder_-1854013440"/>
        </w:placeholder>
      </w:sdtPr>
      <w:sdtContent>
        <w:p w14:paraId="78F52E47" w14:textId="4291C4B0" w:rsidR="00002235" w:rsidRPr="00180A3A" w:rsidRDefault="52D38AFA" w:rsidP="00180A3A">
          <w:pPr>
            <w:spacing w:line="360" w:lineRule="auto"/>
            <w:rPr>
              <w:rFonts w:ascii="Arial" w:hAnsi="Arial" w:cs="Arial"/>
              <w:color w:val="FF0000"/>
            </w:rPr>
          </w:pPr>
          <w:r w:rsidRPr="00180A3A">
            <w:rPr>
              <w:rFonts w:ascii="Arial" w:hAnsi="Arial" w:cs="Arial"/>
              <w:color w:val="FF0000"/>
            </w:rPr>
            <w:t>Discuss</w:t>
          </w:r>
          <w:r w:rsidR="29E6C9A1" w:rsidRPr="00180A3A">
            <w:rPr>
              <w:rFonts w:ascii="Arial" w:hAnsi="Arial" w:cs="Arial"/>
              <w:color w:val="FF0000"/>
            </w:rPr>
            <w:t xml:space="preserve"> all</w:t>
          </w:r>
          <w:r w:rsidRPr="00180A3A">
            <w:rPr>
              <w:rFonts w:ascii="Arial" w:hAnsi="Arial" w:cs="Arial"/>
              <w:color w:val="FF0000"/>
            </w:rPr>
            <w:t xml:space="preserve"> work</w:t>
          </w:r>
          <w:r w:rsidR="7DC7EEF8" w:rsidRPr="00180A3A">
            <w:rPr>
              <w:rFonts w:ascii="Arial" w:hAnsi="Arial" w:cs="Arial"/>
              <w:color w:val="FF0000"/>
            </w:rPr>
            <w:t xml:space="preserve">, including </w:t>
          </w:r>
          <w:r w:rsidR="008F1CA5">
            <w:rPr>
              <w:rFonts w:ascii="Arial" w:hAnsi="Arial" w:cs="Arial"/>
              <w:color w:val="FF0000"/>
            </w:rPr>
            <w:t xml:space="preserve">lab </w:t>
          </w:r>
          <w:r w:rsidR="7DC7EEF8" w:rsidRPr="00180A3A">
            <w:rPr>
              <w:rFonts w:ascii="Arial" w:hAnsi="Arial" w:cs="Arial"/>
              <w:color w:val="FF0000"/>
            </w:rPr>
            <w:t>work</w:t>
          </w:r>
          <w:r w:rsidR="4CEC1794" w:rsidRPr="00180A3A">
            <w:rPr>
              <w:rFonts w:ascii="Arial" w:hAnsi="Arial" w:cs="Arial"/>
              <w:color w:val="FF0000"/>
            </w:rPr>
            <w:t xml:space="preserve">; </w:t>
          </w:r>
          <w:r w:rsidR="51379650" w:rsidRPr="00180A3A">
            <w:rPr>
              <w:rFonts w:ascii="Arial" w:hAnsi="Arial" w:cs="Arial"/>
              <w:color w:val="FF0000"/>
            </w:rPr>
            <w:t>A</w:t>
          </w:r>
          <w:r w:rsidR="4CEC1794" w:rsidRPr="00180A3A">
            <w:rPr>
              <w:rFonts w:ascii="Arial" w:hAnsi="Arial" w:cs="Arial"/>
              <w:color w:val="FF0000"/>
            </w:rPr>
            <w:t xml:space="preserve">ttach draft technical </w:t>
          </w:r>
          <w:r w:rsidR="7F87D3CE" w:rsidRPr="00180A3A">
            <w:rPr>
              <w:rFonts w:ascii="Arial" w:hAnsi="Arial" w:cs="Arial"/>
              <w:color w:val="FF0000"/>
            </w:rPr>
            <w:t xml:space="preserve">work </w:t>
          </w:r>
          <w:r w:rsidR="2786FFC0" w:rsidRPr="00180A3A">
            <w:rPr>
              <w:rFonts w:ascii="Arial" w:hAnsi="Arial" w:cs="Arial"/>
              <w:color w:val="FF0000"/>
            </w:rPr>
            <w:t>such as literature reviews, survey questions and results, preliminary findings, etc.</w:t>
          </w:r>
          <w:r w:rsidR="00103EF6">
            <w:rPr>
              <w:rFonts w:ascii="Arial" w:hAnsi="Arial" w:cs="Arial"/>
              <w:color w:val="FF0000"/>
            </w:rPr>
            <w:t>,</w:t>
          </w:r>
          <w:r w:rsidR="2786FFC0" w:rsidRPr="00180A3A">
            <w:rPr>
              <w:rFonts w:ascii="Arial" w:hAnsi="Arial" w:cs="Arial"/>
              <w:color w:val="FF0000"/>
            </w:rPr>
            <w:t xml:space="preserve"> in an appendix as it is being developed </w:t>
          </w:r>
          <w:r w:rsidR="4CEC1794" w:rsidRPr="00180A3A">
            <w:rPr>
              <w:rFonts w:ascii="Arial" w:hAnsi="Arial" w:cs="Arial"/>
              <w:color w:val="FF0000"/>
            </w:rPr>
            <w:t>to share with the Subcommittee</w:t>
          </w:r>
          <w:r w:rsidR="00B7655E">
            <w:rPr>
              <w:rFonts w:ascii="Arial" w:hAnsi="Arial" w:cs="Arial"/>
              <w:color w:val="FF0000"/>
            </w:rPr>
            <w:t>.</w:t>
          </w:r>
        </w:p>
      </w:sdtContent>
    </w:sdt>
    <w:p w14:paraId="3B10DAD1" w14:textId="72C1986A" w:rsidR="003E47F5" w:rsidRDefault="003E47F5" w:rsidP="00002235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</w:rPr>
      </w:pPr>
      <w:r w:rsidRPr="0A94E035">
        <w:rPr>
          <w:rFonts w:ascii="Arial" w:hAnsi="Arial" w:cs="Arial"/>
        </w:rPr>
        <w:t>Field</w:t>
      </w:r>
      <w:r w:rsidR="006C2011" w:rsidRPr="0A94E035">
        <w:rPr>
          <w:rFonts w:ascii="Arial" w:hAnsi="Arial" w:cs="Arial"/>
        </w:rPr>
        <w:t>w</w:t>
      </w:r>
      <w:r w:rsidRPr="0A94E035">
        <w:rPr>
          <w:rFonts w:ascii="Arial" w:hAnsi="Arial" w:cs="Arial"/>
        </w:rPr>
        <w:t>ork</w:t>
      </w:r>
      <w:r w:rsidR="4E983312" w:rsidRPr="0A94E035">
        <w:rPr>
          <w:rFonts w:ascii="Arial" w:hAnsi="Arial" w:cs="Arial"/>
        </w:rPr>
        <w:t xml:space="preserve"> and </w:t>
      </w:r>
      <w:r w:rsidR="21A1AB05" w:rsidRPr="0A94E035">
        <w:rPr>
          <w:rFonts w:ascii="Arial" w:hAnsi="Arial" w:cs="Arial"/>
        </w:rPr>
        <w:t>t</w:t>
      </w:r>
      <w:r w:rsidR="4E983312" w:rsidRPr="0A94E035">
        <w:rPr>
          <w:rFonts w:ascii="Arial" w:hAnsi="Arial" w:cs="Arial"/>
        </w:rPr>
        <w:t>ravel</w:t>
      </w:r>
      <w:r w:rsidRPr="0A94E035">
        <w:rPr>
          <w:rFonts w:ascii="Arial" w:hAnsi="Arial" w:cs="Arial"/>
        </w:rPr>
        <w:t xml:space="preserve"> </w:t>
      </w:r>
      <w:r w:rsidR="006C2011" w:rsidRPr="0A94E035">
        <w:rPr>
          <w:rFonts w:ascii="Arial" w:hAnsi="Arial" w:cs="Arial"/>
        </w:rPr>
        <w:t>this quarter</w:t>
      </w:r>
    </w:p>
    <w:sdt>
      <w:sdtPr>
        <w:id w:val="1148248060"/>
        <w:placeholder>
          <w:docPart w:val="DefaultPlaceholder_-1854013440"/>
        </w:placeholder>
      </w:sdtPr>
      <w:sdtContent>
        <w:p w14:paraId="438FDE9E" w14:textId="2E1B01EE" w:rsidR="00002235" w:rsidRPr="00180A3A" w:rsidRDefault="52D38AFA" w:rsidP="00180A3A">
          <w:pPr>
            <w:spacing w:line="360" w:lineRule="auto"/>
            <w:rPr>
              <w:rFonts w:ascii="Arial" w:hAnsi="Arial" w:cs="Arial"/>
              <w:color w:val="FF0000"/>
            </w:rPr>
          </w:pPr>
          <w:r w:rsidRPr="00180A3A">
            <w:rPr>
              <w:rFonts w:ascii="Arial" w:hAnsi="Arial" w:cs="Arial"/>
              <w:color w:val="FF0000"/>
            </w:rPr>
            <w:t xml:space="preserve">Discuss fieldwork, including dates, personnel, </w:t>
          </w:r>
          <w:r w:rsidR="6A17927B" w:rsidRPr="00180A3A">
            <w:rPr>
              <w:rFonts w:ascii="Arial" w:hAnsi="Arial" w:cs="Arial"/>
              <w:color w:val="FF0000"/>
            </w:rPr>
            <w:t xml:space="preserve">asset names or </w:t>
          </w:r>
          <w:r w:rsidR="26430B22" w:rsidRPr="00180A3A">
            <w:rPr>
              <w:rFonts w:ascii="Arial" w:hAnsi="Arial" w:cs="Arial"/>
              <w:color w:val="FF0000"/>
            </w:rPr>
            <w:t>locations,</w:t>
          </w:r>
          <w:r w:rsidR="1993631D" w:rsidRPr="00180A3A">
            <w:rPr>
              <w:rFonts w:ascii="Arial" w:hAnsi="Arial" w:cs="Arial"/>
              <w:color w:val="FF0000"/>
            </w:rPr>
            <w:t xml:space="preserve"> latitude, longitude of site work,</w:t>
          </w:r>
          <w:r w:rsidR="26430B22" w:rsidRPr="00180A3A">
            <w:rPr>
              <w:rFonts w:ascii="Arial" w:hAnsi="Arial" w:cs="Arial"/>
              <w:color w:val="FF0000"/>
            </w:rPr>
            <w:t xml:space="preserve"> </w:t>
          </w:r>
          <w:r w:rsidR="00256B09">
            <w:rPr>
              <w:rFonts w:ascii="Arial" w:hAnsi="Arial" w:cs="Arial"/>
              <w:color w:val="FF0000"/>
            </w:rPr>
            <w:t>b</w:t>
          </w:r>
          <w:r w:rsidR="26430B22" w:rsidRPr="00180A3A">
            <w:rPr>
              <w:rFonts w:ascii="Arial" w:hAnsi="Arial" w:cs="Arial"/>
              <w:color w:val="FF0000"/>
            </w:rPr>
            <w:t xml:space="preserve">ridge </w:t>
          </w:r>
          <w:r w:rsidR="00256B09">
            <w:rPr>
              <w:rFonts w:ascii="Arial" w:hAnsi="Arial" w:cs="Arial"/>
              <w:color w:val="FF0000"/>
            </w:rPr>
            <w:t>n</w:t>
          </w:r>
          <w:r w:rsidR="26430B22" w:rsidRPr="00180A3A">
            <w:rPr>
              <w:rFonts w:ascii="Arial" w:hAnsi="Arial" w:cs="Arial"/>
              <w:color w:val="FF0000"/>
            </w:rPr>
            <w:t xml:space="preserve">umbers, </w:t>
          </w:r>
          <w:r w:rsidRPr="00180A3A">
            <w:rPr>
              <w:rFonts w:ascii="Arial" w:hAnsi="Arial" w:cs="Arial"/>
              <w:color w:val="FF0000"/>
            </w:rPr>
            <w:t>etc.</w:t>
          </w:r>
          <w:r w:rsidR="21FC2077" w:rsidRPr="00180A3A">
            <w:rPr>
              <w:rFonts w:ascii="Arial" w:hAnsi="Arial" w:cs="Arial"/>
              <w:color w:val="FF0000"/>
            </w:rPr>
            <w:t xml:space="preserve">  </w:t>
          </w:r>
        </w:p>
      </w:sdtContent>
    </w:sdt>
    <w:p w14:paraId="371829D8" w14:textId="77777777" w:rsidR="00002235" w:rsidRDefault="006C2011" w:rsidP="0000223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ssues affecting progress or schedul</w:t>
      </w:r>
      <w:r w:rsidR="00002235">
        <w:rPr>
          <w:rFonts w:ascii="Arial" w:hAnsi="Arial" w:cs="Arial"/>
        </w:rPr>
        <w:t>e</w:t>
      </w:r>
    </w:p>
    <w:sdt>
      <w:sdtPr>
        <w:id w:val="-651283155"/>
        <w:placeholder>
          <w:docPart w:val="DefaultPlaceholder_-1854013440"/>
        </w:placeholder>
      </w:sdtPr>
      <w:sdtContent>
        <w:p w14:paraId="128596A2" w14:textId="4C9BA791" w:rsidR="00002235" w:rsidRPr="00180A3A" w:rsidRDefault="00002235" w:rsidP="00180A3A">
          <w:pPr>
            <w:spacing w:line="360" w:lineRule="auto"/>
            <w:rPr>
              <w:rFonts w:ascii="Arial" w:hAnsi="Arial" w:cs="Arial"/>
              <w:color w:val="FF0000"/>
            </w:rPr>
          </w:pPr>
          <w:r w:rsidRPr="00180A3A">
            <w:rPr>
              <w:rFonts w:ascii="Arial" w:hAnsi="Arial" w:cs="Arial"/>
              <w:color w:val="FF0000"/>
            </w:rPr>
            <w:t xml:space="preserve">Discuss any issues that have delayed the project, such as weather, construction schedule, illness, </w:t>
          </w:r>
          <w:r w:rsidR="60A10F78" w:rsidRPr="00180A3A">
            <w:rPr>
              <w:rFonts w:ascii="Arial" w:hAnsi="Arial" w:cs="Arial"/>
              <w:color w:val="FF0000"/>
            </w:rPr>
            <w:t xml:space="preserve">personnel changes, </w:t>
          </w:r>
          <w:r w:rsidRPr="00180A3A">
            <w:rPr>
              <w:rFonts w:ascii="Arial" w:hAnsi="Arial" w:cs="Arial"/>
              <w:color w:val="FF0000"/>
            </w:rPr>
            <w:t xml:space="preserve">or other significant events.  This will be </w:t>
          </w:r>
          <w:proofErr w:type="gramStart"/>
          <w:r w:rsidRPr="00180A3A">
            <w:rPr>
              <w:rFonts w:ascii="Arial" w:hAnsi="Arial" w:cs="Arial"/>
              <w:color w:val="FF0000"/>
            </w:rPr>
            <w:t>taken into account</w:t>
          </w:r>
          <w:proofErr w:type="gramEnd"/>
          <w:r w:rsidRPr="00180A3A">
            <w:rPr>
              <w:rFonts w:ascii="Arial" w:hAnsi="Arial" w:cs="Arial"/>
              <w:color w:val="FF0000"/>
            </w:rPr>
            <w:t xml:space="preserve"> when considering an extension.</w:t>
          </w:r>
        </w:p>
      </w:sdtContent>
    </w:sdt>
    <w:p w14:paraId="564F924C" w14:textId="77777777" w:rsidR="006C2011" w:rsidRDefault="00002235" w:rsidP="0000223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Expenses</w:t>
      </w:r>
      <w:r w:rsidR="006C2011" w:rsidRPr="006C2011">
        <w:rPr>
          <w:rFonts w:ascii="Arial" w:hAnsi="Arial" w:cs="Arial"/>
        </w:rPr>
        <w:t xml:space="preserve"> </w:t>
      </w:r>
      <w:r w:rsidR="006C2011">
        <w:rPr>
          <w:rFonts w:ascii="Arial" w:hAnsi="Arial" w:cs="Arial"/>
        </w:rPr>
        <w:t>this quarter</w:t>
      </w:r>
    </w:p>
    <w:sdt>
      <w:sdtPr>
        <w:id w:val="1426761560"/>
        <w:placeholder>
          <w:docPart w:val="DefaultPlaceholder_-1854013440"/>
        </w:placeholder>
      </w:sdtPr>
      <w:sdtContent>
        <w:sdt>
          <w:sdtPr>
            <w:id w:val="553970197"/>
            <w:placeholder>
              <w:docPart w:val="549EA3273A7546A2A34382D8AEA13A86"/>
            </w:placeholder>
          </w:sdtPr>
          <w:sdtContent>
            <w:p w14:paraId="0A0D4D49" w14:textId="0626ABC7" w:rsidR="00002235" w:rsidRPr="00E733F5" w:rsidRDefault="00880958" w:rsidP="00180A3A">
              <w:pPr>
                <w:spacing w:line="360" w:lineRule="auto"/>
              </w:pPr>
              <w:r w:rsidRPr="00180A3A">
                <w:rPr>
                  <w:rFonts w:ascii="Arial" w:hAnsi="Arial" w:cs="Arial"/>
                  <w:color w:val="FF0000"/>
                </w:rPr>
                <w:t xml:space="preserve">Discuss any issues that have delayed the project, such as weather, construction schedule, illness, personnel changes, or other significant events.  This will be </w:t>
              </w:r>
              <w:proofErr w:type="gramStart"/>
              <w:r w:rsidRPr="00180A3A">
                <w:rPr>
                  <w:rFonts w:ascii="Arial" w:hAnsi="Arial" w:cs="Arial"/>
                  <w:color w:val="FF0000"/>
                </w:rPr>
                <w:t>taken into account</w:t>
              </w:r>
              <w:proofErr w:type="gramEnd"/>
              <w:r w:rsidRPr="00180A3A">
                <w:rPr>
                  <w:rFonts w:ascii="Arial" w:hAnsi="Arial" w:cs="Arial"/>
                  <w:color w:val="FF0000"/>
                </w:rPr>
                <w:t xml:space="preserve"> when considering an extension.</w:t>
              </w:r>
              <w:r w:rsidR="00E635D6">
                <w:rPr>
                  <w:rFonts w:ascii="Arial" w:hAnsi="Arial" w:cs="Arial"/>
                  <w:color w:val="FF0000"/>
                </w:rPr>
                <w:t xml:space="preserve"> Thoroughly document expenses to ensure they match the corresponding claim.</w:t>
              </w:r>
            </w:p>
          </w:sdtContent>
        </w:sdt>
      </w:sdtContent>
    </w:sdt>
    <w:p w14:paraId="0B37C620" w14:textId="77777777" w:rsidR="00D93E24" w:rsidRDefault="00D93E24" w:rsidP="0000223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ork planned for next quarter</w:t>
      </w:r>
    </w:p>
    <w:sdt>
      <w:sdtPr>
        <w:id w:val="-56395005"/>
        <w:placeholder>
          <w:docPart w:val="DefaultPlaceholder_-1854013440"/>
        </w:placeholder>
      </w:sdtPr>
      <w:sdtContent>
        <w:p w14:paraId="5504AA60" w14:textId="371BBF8F" w:rsidR="00592EEB" w:rsidRPr="00540E4C" w:rsidRDefault="38123C3F" w:rsidP="00540E4C">
          <w:pPr>
            <w:spacing w:line="360" w:lineRule="auto"/>
            <w:rPr>
              <w:rFonts w:ascii="Arial" w:hAnsi="Arial" w:cs="Arial"/>
              <w:color w:val="FF0000"/>
            </w:rPr>
          </w:pPr>
          <w:r w:rsidRPr="00540E4C">
            <w:rPr>
              <w:rFonts w:ascii="Arial" w:hAnsi="Arial" w:cs="Arial"/>
              <w:color w:val="FF0000"/>
            </w:rPr>
            <w:t xml:space="preserve">List expected </w:t>
          </w:r>
          <w:r w:rsidR="393B407D" w:rsidRPr="00540E4C">
            <w:rPr>
              <w:rFonts w:ascii="Arial" w:hAnsi="Arial" w:cs="Arial"/>
              <w:color w:val="FF0000"/>
            </w:rPr>
            <w:t>technical work</w:t>
          </w:r>
          <w:r w:rsidR="36D19D9A" w:rsidRPr="00540E4C">
            <w:rPr>
              <w:rFonts w:ascii="Arial" w:hAnsi="Arial" w:cs="Arial"/>
              <w:color w:val="FF0000"/>
            </w:rPr>
            <w:t>, lab work</w:t>
          </w:r>
          <w:r w:rsidR="393B407D" w:rsidRPr="00540E4C">
            <w:rPr>
              <w:rFonts w:ascii="Arial" w:hAnsi="Arial" w:cs="Arial"/>
              <w:color w:val="FF0000"/>
            </w:rPr>
            <w:t xml:space="preserve">, </w:t>
          </w:r>
          <w:r w:rsidRPr="00540E4C">
            <w:rPr>
              <w:rFonts w:ascii="Arial" w:hAnsi="Arial" w:cs="Arial"/>
              <w:color w:val="FF0000"/>
            </w:rPr>
            <w:t>fieldwork</w:t>
          </w:r>
          <w:r w:rsidR="19E86868" w:rsidRPr="00540E4C">
            <w:rPr>
              <w:rFonts w:ascii="Arial" w:hAnsi="Arial" w:cs="Arial"/>
              <w:color w:val="FF0000"/>
            </w:rPr>
            <w:t>,</w:t>
          </w:r>
          <w:r w:rsidR="7F59557E" w:rsidRPr="00540E4C">
            <w:rPr>
              <w:rFonts w:ascii="Arial" w:hAnsi="Arial" w:cs="Arial"/>
              <w:color w:val="FF0000"/>
            </w:rPr>
            <w:t xml:space="preserve"> travel</w:t>
          </w:r>
          <w:r w:rsidRPr="00540E4C">
            <w:rPr>
              <w:rFonts w:ascii="Arial" w:hAnsi="Arial" w:cs="Arial"/>
              <w:color w:val="FF0000"/>
            </w:rPr>
            <w:t xml:space="preserve"> </w:t>
          </w:r>
          <w:r w:rsidR="73930D97" w:rsidRPr="00540E4C">
            <w:rPr>
              <w:rFonts w:ascii="Arial" w:hAnsi="Arial" w:cs="Arial"/>
              <w:color w:val="FF0000"/>
            </w:rPr>
            <w:t xml:space="preserve">other </w:t>
          </w:r>
          <w:r w:rsidRPr="00540E4C">
            <w:rPr>
              <w:rFonts w:ascii="Arial" w:hAnsi="Arial" w:cs="Arial"/>
              <w:color w:val="FF0000"/>
            </w:rPr>
            <w:t>tasks.</w:t>
          </w:r>
        </w:p>
      </w:sdtContent>
    </w:sdt>
    <w:p w14:paraId="2CD85AF2" w14:textId="5D7E2BD8" w:rsidR="006C2011" w:rsidRDefault="006C2011" w:rsidP="0000223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ersonnel on </w:t>
      </w:r>
      <w:r w:rsidR="00D93E24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project </w:t>
      </w:r>
    </w:p>
    <w:p w14:paraId="40464985" w14:textId="5E48094A" w:rsidR="00F67396" w:rsidRDefault="00AB776E" w:rsidP="008962EC">
      <w:pPr>
        <w:pStyle w:val="ListParagraph"/>
        <w:spacing w:line="36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Roles</w:t>
      </w:r>
      <w:r w:rsidR="006E4164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1907EA">
        <w:rPr>
          <w:rFonts w:ascii="Arial" w:hAnsi="Arial" w:cs="Arial"/>
        </w:rPr>
        <w:t>Faculty, Staff, Student – Grad</w:t>
      </w:r>
      <w:r>
        <w:rPr>
          <w:rFonts w:ascii="Arial" w:hAnsi="Arial" w:cs="Arial"/>
        </w:rPr>
        <w:t>uate</w:t>
      </w:r>
      <w:r w:rsidR="001907EA">
        <w:rPr>
          <w:rFonts w:ascii="Arial" w:hAnsi="Arial" w:cs="Arial"/>
        </w:rPr>
        <w:t xml:space="preserve">, Student – </w:t>
      </w:r>
      <w:proofErr w:type="gramStart"/>
      <w:r w:rsidR="001907EA">
        <w:rPr>
          <w:rFonts w:ascii="Arial" w:hAnsi="Arial" w:cs="Arial"/>
        </w:rPr>
        <w:t>Under Gradu</w:t>
      </w:r>
      <w:r>
        <w:rPr>
          <w:rFonts w:ascii="Arial" w:hAnsi="Arial" w:cs="Arial"/>
        </w:rPr>
        <w:t>ate</w:t>
      </w:r>
      <w:proofErr w:type="gramEnd"/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3510"/>
        <w:gridCol w:w="2880"/>
        <w:gridCol w:w="2070"/>
        <w:gridCol w:w="1620"/>
        <w:gridCol w:w="720"/>
      </w:tblGrid>
      <w:tr w:rsidR="001666B1" w14:paraId="449F61E2" w14:textId="77777777" w:rsidTr="001666B1">
        <w:tc>
          <w:tcPr>
            <w:tcW w:w="10800" w:type="dxa"/>
            <w:gridSpan w:val="5"/>
          </w:tcPr>
          <w:p w14:paraId="64344747" w14:textId="00D23C91" w:rsidR="001666B1" w:rsidRPr="001666B1" w:rsidRDefault="001666B1" w:rsidP="001666B1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1666B1">
              <w:rPr>
                <w:rFonts w:ascii="Arial" w:hAnsi="Arial" w:cs="Arial"/>
                <w:b/>
                <w:bCs/>
              </w:rPr>
              <w:t>Active Personnel</w:t>
            </w:r>
          </w:p>
        </w:tc>
      </w:tr>
      <w:tr w:rsidR="002B73A3" w14:paraId="72531494" w14:textId="77777777" w:rsidTr="002B73A3">
        <w:tc>
          <w:tcPr>
            <w:tcW w:w="3510" w:type="dxa"/>
          </w:tcPr>
          <w:p w14:paraId="2FCDB149" w14:textId="1C64610A" w:rsidR="002B73A3" w:rsidRPr="008962EC" w:rsidRDefault="002B73A3" w:rsidP="008962E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2880" w:type="dxa"/>
          </w:tcPr>
          <w:p w14:paraId="011702E8" w14:textId="224EA85F" w:rsidR="002B73A3" w:rsidRPr="008962EC" w:rsidRDefault="002B73A3" w:rsidP="008962E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e</w:t>
            </w:r>
          </w:p>
        </w:tc>
        <w:tc>
          <w:tcPr>
            <w:tcW w:w="2070" w:type="dxa"/>
          </w:tcPr>
          <w:p w14:paraId="6AD73966" w14:textId="7894BF79" w:rsidR="002B73A3" w:rsidRPr="008962EC" w:rsidRDefault="002B73A3" w:rsidP="008962E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st Date Worked</w:t>
            </w:r>
          </w:p>
        </w:tc>
        <w:tc>
          <w:tcPr>
            <w:tcW w:w="1620" w:type="dxa"/>
          </w:tcPr>
          <w:p w14:paraId="72A7AD13" w14:textId="3E0C4C19" w:rsidR="002B73A3" w:rsidRDefault="002B73A3" w:rsidP="008962E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ce</w:t>
            </w:r>
          </w:p>
        </w:tc>
        <w:tc>
          <w:tcPr>
            <w:tcW w:w="720" w:type="dxa"/>
          </w:tcPr>
          <w:p w14:paraId="5DC1E3F5" w14:textId="3719C502" w:rsidR="002B73A3" w:rsidRPr="008962EC" w:rsidRDefault="002B73A3" w:rsidP="008962E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x</w:t>
            </w:r>
          </w:p>
        </w:tc>
      </w:tr>
      <w:sdt>
        <w:sdtPr>
          <w:rPr>
            <w:rFonts w:ascii="Arial" w:hAnsi="Arial" w:cs="Arial"/>
          </w:rPr>
          <w:id w:val="1134287514"/>
          <w15:repeatingSection/>
        </w:sdtPr>
        <w:sdtContent>
          <w:sdt>
            <w:sdtPr>
              <w:rPr>
                <w:rFonts w:ascii="Arial" w:hAnsi="Arial" w:cs="Arial"/>
              </w:rPr>
              <w:id w:val="1734189724"/>
              <w:placeholder>
                <w:docPart w:val="6A241F0030AC4672B6DAAD2F49E3229F"/>
              </w:placeholder>
              <w15:repeatingSectionItem/>
            </w:sdtPr>
            <w:sdtContent>
              <w:tr w:rsidR="002B73A3" w14:paraId="5CFBAFF5" w14:textId="77777777" w:rsidTr="002B73A3">
                <w:tc>
                  <w:tcPr>
                    <w:tcW w:w="3510" w:type="dxa"/>
                  </w:tcPr>
                  <w:p w14:paraId="78496527" w14:textId="3E002945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880" w:type="dxa"/>
                  </w:tcPr>
                  <w:p w14:paraId="32BA7EE2" w14:textId="38AD8FFA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070" w:type="dxa"/>
                  </w:tcPr>
                  <w:p w14:paraId="37A2655D" w14:textId="2CAD553F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1620" w:type="dxa"/>
                  </w:tcPr>
                  <w:p w14:paraId="45538F33" w14:textId="2C54D773" w:rsidR="002B73A3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720" w:type="dxa"/>
                  </w:tcPr>
                  <w:p w14:paraId="6C1782A4" w14:textId="65A9FCC9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hAnsi="Arial" w:cs="Arial"/>
              </w:rPr>
              <w:id w:val="2016796006"/>
              <w:placeholder>
                <w:docPart w:val="FCFBA7388AEE4DD0855CBC849D0D95D7"/>
              </w:placeholder>
              <w15:repeatingSectionItem/>
            </w:sdtPr>
            <w:sdtContent>
              <w:tr w:rsidR="002B73A3" w14:paraId="5608CC7C" w14:textId="77777777" w:rsidTr="002B73A3">
                <w:tc>
                  <w:tcPr>
                    <w:tcW w:w="3510" w:type="dxa"/>
                  </w:tcPr>
                  <w:p w14:paraId="754D85E1" w14:textId="77777777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880" w:type="dxa"/>
                  </w:tcPr>
                  <w:p w14:paraId="3A15EC2B" w14:textId="77777777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070" w:type="dxa"/>
                  </w:tcPr>
                  <w:p w14:paraId="761208F5" w14:textId="77777777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1620" w:type="dxa"/>
                  </w:tcPr>
                  <w:p w14:paraId="102C633B" w14:textId="013B87F2" w:rsidR="002B73A3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720" w:type="dxa"/>
                  </w:tcPr>
                  <w:p w14:paraId="2CEE88F4" w14:textId="0911EFE2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hAnsi="Arial" w:cs="Arial"/>
              </w:rPr>
              <w:id w:val="-1032651475"/>
              <w:placeholder>
                <w:docPart w:val="16451850CF5D4DD3BAF8A80715EB3FA3"/>
              </w:placeholder>
              <w15:repeatingSectionItem/>
            </w:sdtPr>
            <w:sdtContent>
              <w:tr w:rsidR="002B73A3" w14:paraId="2730321C" w14:textId="77777777" w:rsidTr="002B73A3">
                <w:tc>
                  <w:tcPr>
                    <w:tcW w:w="3510" w:type="dxa"/>
                  </w:tcPr>
                  <w:p w14:paraId="12F6E0FB" w14:textId="77777777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880" w:type="dxa"/>
                  </w:tcPr>
                  <w:p w14:paraId="2421C68A" w14:textId="77777777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070" w:type="dxa"/>
                  </w:tcPr>
                  <w:p w14:paraId="3ECA6F4E" w14:textId="77777777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1620" w:type="dxa"/>
                  </w:tcPr>
                  <w:p w14:paraId="763AD308" w14:textId="77CBAAD3" w:rsidR="002B73A3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720" w:type="dxa"/>
                  </w:tcPr>
                  <w:p w14:paraId="771CCEA3" w14:textId="5D62ED45" w:rsidR="002B73A3" w:rsidRPr="008962EC" w:rsidRDefault="002B73A3" w:rsidP="008962EC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</w:tr>
            </w:sdtContent>
          </w:sdt>
        </w:sdtContent>
      </w:sdt>
    </w:tbl>
    <w:p w14:paraId="2C382448" w14:textId="77777777" w:rsidR="00984221" w:rsidRDefault="00984221" w:rsidP="00984221">
      <w:pPr>
        <w:spacing w:line="360" w:lineRule="auto"/>
        <w:rPr>
          <w:rFonts w:ascii="Arial" w:hAnsi="Arial" w:cs="Arial"/>
          <w:color w:val="FF0000"/>
        </w:rPr>
      </w:pP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3510"/>
        <w:gridCol w:w="2880"/>
        <w:gridCol w:w="2070"/>
        <w:gridCol w:w="1620"/>
        <w:gridCol w:w="720"/>
      </w:tblGrid>
      <w:tr w:rsidR="001666B1" w14:paraId="052E9207" w14:textId="77777777" w:rsidTr="001666B1">
        <w:tc>
          <w:tcPr>
            <w:tcW w:w="10800" w:type="dxa"/>
            <w:gridSpan w:val="5"/>
          </w:tcPr>
          <w:p w14:paraId="222F21C0" w14:textId="227E09F2" w:rsidR="001666B1" w:rsidRPr="001666B1" w:rsidRDefault="001666B1" w:rsidP="001666B1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1666B1">
              <w:rPr>
                <w:rFonts w:ascii="Arial" w:hAnsi="Arial" w:cs="Arial"/>
                <w:b/>
                <w:bCs/>
              </w:rPr>
              <w:t>Inactive Personnel</w:t>
            </w:r>
          </w:p>
        </w:tc>
      </w:tr>
      <w:tr w:rsidR="001666B1" w14:paraId="6A15CA93" w14:textId="77777777" w:rsidTr="00B13671">
        <w:tc>
          <w:tcPr>
            <w:tcW w:w="3510" w:type="dxa"/>
          </w:tcPr>
          <w:p w14:paraId="063B6E23" w14:textId="77777777" w:rsidR="001666B1" w:rsidRPr="008962EC" w:rsidRDefault="001666B1" w:rsidP="00B13671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2880" w:type="dxa"/>
          </w:tcPr>
          <w:p w14:paraId="30FCE1E6" w14:textId="77777777" w:rsidR="001666B1" w:rsidRPr="008962EC" w:rsidRDefault="001666B1" w:rsidP="00B13671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e</w:t>
            </w:r>
          </w:p>
        </w:tc>
        <w:tc>
          <w:tcPr>
            <w:tcW w:w="2070" w:type="dxa"/>
          </w:tcPr>
          <w:p w14:paraId="7072FC55" w14:textId="51CB93CF" w:rsidR="001666B1" w:rsidRPr="008962EC" w:rsidRDefault="001666B1" w:rsidP="00B13671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st Date Worked</w:t>
            </w:r>
          </w:p>
        </w:tc>
        <w:tc>
          <w:tcPr>
            <w:tcW w:w="1620" w:type="dxa"/>
          </w:tcPr>
          <w:p w14:paraId="06474989" w14:textId="77777777" w:rsidR="001666B1" w:rsidRDefault="001666B1" w:rsidP="00B13671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ce</w:t>
            </w:r>
          </w:p>
        </w:tc>
        <w:tc>
          <w:tcPr>
            <w:tcW w:w="720" w:type="dxa"/>
          </w:tcPr>
          <w:p w14:paraId="77DCBB99" w14:textId="77777777" w:rsidR="001666B1" w:rsidRPr="008962EC" w:rsidRDefault="001666B1" w:rsidP="00B13671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x</w:t>
            </w:r>
          </w:p>
        </w:tc>
      </w:tr>
      <w:sdt>
        <w:sdtPr>
          <w:rPr>
            <w:rFonts w:ascii="Arial" w:hAnsi="Arial" w:cs="Arial"/>
          </w:rPr>
          <w:id w:val="-2091303314"/>
          <w15:repeatingSection/>
        </w:sdtPr>
        <w:sdtContent>
          <w:sdt>
            <w:sdtPr>
              <w:rPr>
                <w:rFonts w:ascii="Arial" w:hAnsi="Arial" w:cs="Arial"/>
              </w:rPr>
              <w:id w:val="1709217685"/>
              <w:placeholder>
                <w:docPart w:val="C3E3F7F0ED3741B5A698F0A8A5E6EF7D"/>
              </w:placeholder>
              <w15:repeatingSectionItem/>
            </w:sdtPr>
            <w:sdtContent>
              <w:tr w:rsidR="001666B1" w14:paraId="57138257" w14:textId="77777777" w:rsidTr="00B13671">
                <w:tc>
                  <w:tcPr>
                    <w:tcW w:w="3510" w:type="dxa"/>
                  </w:tcPr>
                  <w:p w14:paraId="61095C1E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880" w:type="dxa"/>
                  </w:tcPr>
                  <w:p w14:paraId="3F1FC842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070" w:type="dxa"/>
                  </w:tcPr>
                  <w:p w14:paraId="41527241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1620" w:type="dxa"/>
                  </w:tcPr>
                  <w:p w14:paraId="12F5FF22" w14:textId="77777777" w:rsidR="001666B1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720" w:type="dxa"/>
                  </w:tcPr>
                  <w:p w14:paraId="024974D3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hAnsi="Arial" w:cs="Arial"/>
              </w:rPr>
              <w:id w:val="2086563495"/>
              <w:placeholder>
                <w:docPart w:val="3032C8D68D144C28B6FA1ECC4559F339"/>
              </w:placeholder>
              <w15:repeatingSectionItem/>
            </w:sdtPr>
            <w:sdtContent>
              <w:tr w:rsidR="001666B1" w14:paraId="78F200EC" w14:textId="77777777" w:rsidTr="00B13671">
                <w:tc>
                  <w:tcPr>
                    <w:tcW w:w="3510" w:type="dxa"/>
                  </w:tcPr>
                  <w:p w14:paraId="227C2C96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880" w:type="dxa"/>
                  </w:tcPr>
                  <w:p w14:paraId="10C72CF8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070" w:type="dxa"/>
                  </w:tcPr>
                  <w:p w14:paraId="4414DB98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1620" w:type="dxa"/>
                  </w:tcPr>
                  <w:p w14:paraId="6F392437" w14:textId="77777777" w:rsidR="001666B1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720" w:type="dxa"/>
                  </w:tcPr>
                  <w:p w14:paraId="7E2F558D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hAnsi="Arial" w:cs="Arial"/>
              </w:rPr>
              <w:id w:val="1429389111"/>
              <w:placeholder>
                <w:docPart w:val="ECA6FB258F2F4BD39BAA981BA7E68BBB"/>
              </w:placeholder>
              <w15:repeatingSectionItem/>
            </w:sdtPr>
            <w:sdtContent>
              <w:tr w:rsidR="001666B1" w14:paraId="70C33C47" w14:textId="77777777" w:rsidTr="00B13671">
                <w:tc>
                  <w:tcPr>
                    <w:tcW w:w="3510" w:type="dxa"/>
                  </w:tcPr>
                  <w:p w14:paraId="771A63EE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880" w:type="dxa"/>
                  </w:tcPr>
                  <w:p w14:paraId="4A788797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2070" w:type="dxa"/>
                  </w:tcPr>
                  <w:p w14:paraId="0CF67583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1620" w:type="dxa"/>
                  </w:tcPr>
                  <w:p w14:paraId="6606EB45" w14:textId="77777777" w:rsidR="001666B1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  <w:tc>
                  <w:tcPr>
                    <w:tcW w:w="720" w:type="dxa"/>
                  </w:tcPr>
                  <w:p w14:paraId="327C9740" w14:textId="77777777" w:rsidR="001666B1" w:rsidRPr="008962EC" w:rsidRDefault="001666B1" w:rsidP="00B13671">
                    <w:pPr>
                      <w:spacing w:line="360" w:lineRule="auto"/>
                      <w:rPr>
                        <w:rFonts w:ascii="Arial" w:hAnsi="Arial" w:cs="Arial"/>
                      </w:rPr>
                    </w:pPr>
                  </w:p>
                </w:tc>
              </w:tr>
            </w:sdtContent>
          </w:sdt>
        </w:sdtContent>
      </w:sdt>
    </w:tbl>
    <w:p w14:paraId="6EC61F54" w14:textId="77777777" w:rsidR="001666B1" w:rsidRDefault="001666B1" w:rsidP="00984221">
      <w:pPr>
        <w:spacing w:line="360" w:lineRule="auto"/>
        <w:rPr>
          <w:rFonts w:ascii="Arial" w:hAnsi="Arial" w:cs="Arial"/>
          <w:color w:val="FF0000"/>
        </w:rPr>
      </w:pPr>
    </w:p>
    <w:sdt>
      <w:sdtPr>
        <w:rPr>
          <w:rFonts w:ascii="Arial" w:hAnsi="Arial" w:cs="Arial"/>
          <w:color w:val="FF0000"/>
        </w:rPr>
        <w:id w:val="-502968000"/>
        <w:placeholder>
          <w:docPart w:val="DefaultPlaceholder_-1854013440"/>
        </w:placeholder>
      </w:sdtPr>
      <w:sdtContent>
        <w:p w14:paraId="248EF98C" w14:textId="2ED931DE" w:rsidR="00592EEB" w:rsidRPr="00984221" w:rsidRDefault="00592EEB" w:rsidP="00984221">
          <w:pPr>
            <w:spacing w:line="360" w:lineRule="auto"/>
            <w:rPr>
              <w:rFonts w:ascii="Arial" w:hAnsi="Arial" w:cs="Arial"/>
              <w:color w:val="FF0000"/>
            </w:rPr>
          </w:pPr>
          <w:r w:rsidRPr="00984221">
            <w:rPr>
              <w:rFonts w:ascii="Arial" w:hAnsi="Arial" w:cs="Arial"/>
              <w:color w:val="FF0000"/>
            </w:rPr>
            <w:t>All personnel charging salaries, wages, or travel to the project must be listed.</w:t>
          </w:r>
          <w:r w:rsidR="00EC7A65">
            <w:rPr>
              <w:rFonts w:ascii="Arial" w:hAnsi="Arial" w:cs="Arial"/>
              <w:color w:val="FF0000"/>
            </w:rPr>
            <w:t xml:space="preserve"> Maintain the list </w:t>
          </w:r>
          <w:r w:rsidR="00B41C95">
            <w:rPr>
              <w:rFonts w:ascii="Arial" w:hAnsi="Arial" w:cs="Arial"/>
              <w:color w:val="FF0000"/>
            </w:rPr>
            <w:t xml:space="preserve">of all personnel, </w:t>
          </w:r>
          <w:r w:rsidR="00314479">
            <w:rPr>
              <w:rFonts w:ascii="Arial" w:hAnsi="Arial" w:cs="Arial"/>
              <w:color w:val="FF0000"/>
            </w:rPr>
            <w:t>active and inactive through</w:t>
          </w:r>
          <w:r w:rsidR="00B04382">
            <w:rPr>
              <w:rFonts w:ascii="Arial" w:hAnsi="Arial" w:cs="Arial"/>
              <w:color w:val="FF0000"/>
            </w:rPr>
            <w:t>ou</w:t>
          </w:r>
          <w:r w:rsidR="00314479">
            <w:rPr>
              <w:rFonts w:ascii="Arial" w:hAnsi="Arial" w:cs="Arial"/>
              <w:color w:val="FF0000"/>
            </w:rPr>
            <w:t>t the life of th</w:t>
          </w:r>
          <w:r w:rsidR="00B04382">
            <w:rPr>
              <w:rFonts w:ascii="Arial" w:hAnsi="Arial" w:cs="Arial"/>
              <w:color w:val="FF0000"/>
            </w:rPr>
            <w:t>e project</w:t>
          </w:r>
          <w:r w:rsidR="00B41C95">
            <w:rPr>
              <w:rFonts w:ascii="Arial" w:hAnsi="Arial" w:cs="Arial"/>
              <w:color w:val="FF0000"/>
            </w:rPr>
            <w:t xml:space="preserve">.  </w:t>
          </w:r>
          <w:r w:rsidRPr="00984221">
            <w:rPr>
              <w:rFonts w:ascii="Arial" w:hAnsi="Arial" w:cs="Arial"/>
              <w:color w:val="FF0000"/>
            </w:rPr>
            <w:t xml:space="preserve">Failure to list personnel could </w:t>
          </w:r>
          <w:r w:rsidR="007D1F1D">
            <w:rPr>
              <w:rFonts w:ascii="Arial" w:hAnsi="Arial" w:cs="Arial"/>
              <w:color w:val="FF0000"/>
            </w:rPr>
            <w:t>result in charges being</w:t>
          </w:r>
          <w:r w:rsidRPr="00984221">
            <w:rPr>
              <w:rFonts w:ascii="Arial" w:hAnsi="Arial" w:cs="Arial"/>
              <w:color w:val="FF0000"/>
            </w:rPr>
            <w:t xml:space="preserve"> disallowed from the claim.</w:t>
          </w:r>
          <w:r w:rsidR="006B0763">
            <w:rPr>
              <w:rFonts w:ascii="Arial" w:hAnsi="Arial" w:cs="Arial"/>
              <w:color w:val="FF0000"/>
            </w:rPr>
            <w:t xml:space="preserve"> Discuss </w:t>
          </w:r>
          <w:r w:rsidR="0051778E">
            <w:rPr>
              <w:rFonts w:ascii="Arial" w:hAnsi="Arial" w:cs="Arial"/>
              <w:color w:val="FF0000"/>
            </w:rPr>
            <w:t>personnel issues if needed.</w:t>
          </w:r>
        </w:p>
      </w:sdtContent>
    </w:sdt>
    <w:p w14:paraId="1584CF4A" w14:textId="77777777" w:rsidR="003E47F5" w:rsidRDefault="006949E4" w:rsidP="0000223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vised </w:t>
      </w:r>
      <w:r w:rsidR="00D93E24">
        <w:rPr>
          <w:rFonts w:ascii="Arial" w:hAnsi="Arial" w:cs="Arial"/>
        </w:rPr>
        <w:t>w</w:t>
      </w:r>
      <w:r>
        <w:rPr>
          <w:rFonts w:ascii="Arial" w:hAnsi="Arial" w:cs="Arial"/>
        </w:rPr>
        <w:t>ork</w:t>
      </w:r>
      <w:r w:rsidR="00D93E24">
        <w:rPr>
          <w:rFonts w:ascii="Arial" w:hAnsi="Arial" w:cs="Arial"/>
        </w:rPr>
        <w:t>-time</w:t>
      </w:r>
      <w:r>
        <w:rPr>
          <w:rFonts w:ascii="Arial" w:hAnsi="Arial" w:cs="Arial"/>
        </w:rPr>
        <w:t xml:space="preserve"> </w:t>
      </w:r>
      <w:r w:rsidR="00D93E24">
        <w:rPr>
          <w:rFonts w:ascii="Arial" w:hAnsi="Arial" w:cs="Arial"/>
        </w:rPr>
        <w:t>s</w:t>
      </w:r>
      <w:r w:rsidR="006C2011">
        <w:rPr>
          <w:rFonts w:ascii="Arial" w:hAnsi="Arial" w:cs="Arial"/>
        </w:rPr>
        <w:t>chedule</w:t>
      </w:r>
      <w:r w:rsidR="0072359A">
        <w:rPr>
          <w:rFonts w:ascii="Arial" w:hAnsi="Arial" w:cs="Arial"/>
        </w:rPr>
        <w:t xml:space="preserve">, if </w:t>
      </w:r>
      <w:r w:rsidR="00592EEB">
        <w:rPr>
          <w:rFonts w:ascii="Arial" w:hAnsi="Arial" w:cs="Arial"/>
        </w:rPr>
        <w:t>needed</w:t>
      </w:r>
    </w:p>
    <w:sdt>
      <w:sdtPr>
        <w:id w:val="-1723514185"/>
        <w:placeholder>
          <w:docPart w:val="DefaultPlaceholder_-1854013440"/>
        </w:placeholder>
      </w:sdtPr>
      <w:sdtContent>
        <w:p w14:paraId="4BDE50E2" w14:textId="274CAF8E" w:rsidR="00592EEB" w:rsidRPr="00540E4C" w:rsidRDefault="0061345D" w:rsidP="00540E4C">
          <w:pPr>
            <w:spacing w:line="360" w:lineRule="auto"/>
            <w:rPr>
              <w:rFonts w:ascii="Arial" w:hAnsi="Arial" w:cs="Arial"/>
              <w:color w:val="FF0000"/>
            </w:rPr>
          </w:pPr>
          <w:r>
            <w:rPr>
              <w:rFonts w:ascii="Arial" w:hAnsi="Arial" w:cs="Arial"/>
              <w:color w:val="FF0000"/>
            </w:rPr>
            <w:t xml:space="preserve">A new schedule must be submitted if No is selected for </w:t>
          </w:r>
          <w:r w:rsidR="00423536">
            <w:rPr>
              <w:rFonts w:ascii="Arial" w:hAnsi="Arial" w:cs="Arial"/>
              <w:color w:val="FF0000"/>
            </w:rPr>
            <w:t xml:space="preserve">the </w:t>
          </w:r>
          <w:r>
            <w:rPr>
              <w:rFonts w:ascii="Arial" w:hAnsi="Arial" w:cs="Arial"/>
              <w:color w:val="FF0000"/>
            </w:rPr>
            <w:t>Project on Schedule</w:t>
          </w:r>
          <w:r w:rsidR="38123C3F" w:rsidRPr="00540E4C">
            <w:rPr>
              <w:rFonts w:ascii="Arial" w:hAnsi="Arial" w:cs="Arial"/>
              <w:color w:val="FF0000"/>
            </w:rPr>
            <w:t>.</w:t>
          </w:r>
        </w:p>
      </w:sdtContent>
    </w:sdt>
    <w:p w14:paraId="5DAB6C7B" w14:textId="77777777" w:rsidR="00592EEB" w:rsidRPr="00592EEB" w:rsidRDefault="00592EEB" w:rsidP="00592EEB"/>
    <w:p w14:paraId="02EB378F" w14:textId="77777777" w:rsidR="00592EEB" w:rsidRPr="00592EEB" w:rsidRDefault="00592EEB" w:rsidP="00592EEB"/>
    <w:p w14:paraId="6A05A809" w14:textId="77777777" w:rsidR="00592EEB" w:rsidRPr="00592EEB" w:rsidRDefault="00592EEB" w:rsidP="00592EEB"/>
    <w:p w14:paraId="5A39BBE3" w14:textId="77777777" w:rsidR="00592EEB" w:rsidRPr="00592EEB" w:rsidRDefault="00592EEB" w:rsidP="00592EEB"/>
    <w:p w14:paraId="41C8F396" w14:textId="77777777" w:rsidR="00592EEB" w:rsidRPr="00592EEB" w:rsidRDefault="00592EEB" w:rsidP="00592EEB"/>
    <w:p w14:paraId="72A3D3EC" w14:textId="77777777" w:rsidR="00592EEB" w:rsidRPr="00592EEB" w:rsidRDefault="00592EEB" w:rsidP="00592EEB"/>
    <w:p w14:paraId="0D0B940D" w14:textId="77777777" w:rsidR="00592EEB" w:rsidRPr="00592EEB" w:rsidRDefault="00592EEB" w:rsidP="00592EEB">
      <w:pPr>
        <w:tabs>
          <w:tab w:val="left" w:pos="1545"/>
        </w:tabs>
      </w:pPr>
      <w:r>
        <w:tab/>
      </w:r>
    </w:p>
    <w:sectPr w:rsidR="00592EEB" w:rsidRPr="00592EEB" w:rsidSect="008962EC">
      <w:headerReference w:type="default" r:id="rId12"/>
      <w:footerReference w:type="default" r:id="rId13"/>
      <w:pgSz w:w="12240" w:h="15840"/>
      <w:pgMar w:top="288" w:right="720" w:bottom="288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69CA16" w14:textId="77777777" w:rsidR="00B44A6F" w:rsidRDefault="00B44A6F" w:rsidP="000F0F63">
      <w:pPr>
        <w:spacing w:after="0" w:line="240" w:lineRule="auto"/>
      </w:pPr>
      <w:r>
        <w:separator/>
      </w:r>
    </w:p>
  </w:endnote>
  <w:endnote w:type="continuationSeparator" w:id="0">
    <w:p w14:paraId="24D3D266" w14:textId="77777777" w:rsidR="00B44A6F" w:rsidRDefault="00B44A6F" w:rsidP="000F0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18"/>
        <w:szCs w:val="18"/>
      </w:rPr>
      <w:id w:val="-1675797592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Content>
          <w:p w14:paraId="321F4450" w14:textId="6A79573E" w:rsidR="00B34BAD" w:rsidRPr="008962EC" w:rsidRDefault="003E47F5" w:rsidP="00C472B5">
            <w:pPr>
              <w:pStyle w:val="Footer"/>
              <w:tabs>
                <w:tab w:val="left" w:pos="3348"/>
              </w:tabs>
              <w:rPr>
                <w:rFonts w:ascii="Arial" w:hAnsi="Arial" w:cs="Arial"/>
                <w:sz w:val="18"/>
                <w:szCs w:val="18"/>
              </w:rPr>
            </w:pPr>
            <w:r w:rsidRPr="008962EC">
              <w:rPr>
                <w:rFonts w:ascii="Arial" w:hAnsi="Arial" w:cs="Arial"/>
                <w:sz w:val="18"/>
                <w:szCs w:val="18"/>
              </w:rPr>
              <w:t xml:space="preserve">Revised </w:t>
            </w:r>
            <w:r w:rsidR="00C758F6">
              <w:rPr>
                <w:rFonts w:ascii="Arial" w:hAnsi="Arial" w:cs="Arial"/>
                <w:sz w:val="18"/>
                <w:szCs w:val="18"/>
              </w:rPr>
              <w:t>March 2025</w:t>
            </w:r>
            <w:r w:rsidR="00D45F9D" w:rsidRPr="008962EC">
              <w:rPr>
                <w:rFonts w:ascii="Arial" w:hAnsi="Arial" w:cs="Arial"/>
                <w:sz w:val="18"/>
                <w:szCs w:val="18"/>
              </w:rPr>
              <w:tab/>
            </w:r>
            <w:r w:rsidR="00C472B5" w:rsidRPr="008962EC">
              <w:rPr>
                <w:rFonts w:ascii="Arial" w:hAnsi="Arial" w:cs="Arial"/>
                <w:sz w:val="18"/>
                <w:szCs w:val="18"/>
              </w:rPr>
              <w:tab/>
            </w:r>
            <w:r w:rsidR="00D45F9D" w:rsidRPr="008962EC">
              <w:rPr>
                <w:rFonts w:ascii="Arial" w:hAnsi="Arial" w:cs="Arial"/>
                <w:sz w:val="18"/>
                <w:szCs w:val="18"/>
              </w:rPr>
              <w:tab/>
              <w:t xml:space="preserve">                                                                                 </w:t>
            </w:r>
            <w:r w:rsidR="00B34BAD" w:rsidRPr="008962EC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B34BAD" w:rsidRPr="008962EC">
              <w:rPr>
                <w:rFonts w:ascii="Arial" w:hAnsi="Arial" w:cs="Arial"/>
                <w:b/>
                <w:bCs/>
                <w:color w:val="2B579A"/>
                <w:sz w:val="20"/>
                <w:szCs w:val="20"/>
                <w:shd w:val="clear" w:color="auto" w:fill="E6E6E6"/>
              </w:rPr>
              <w:fldChar w:fldCharType="begin"/>
            </w:r>
            <w:r w:rsidR="00B34BAD" w:rsidRPr="008962EC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PAGE </w:instrText>
            </w:r>
            <w:r w:rsidR="00B34BAD" w:rsidRPr="008962EC">
              <w:rPr>
                <w:rFonts w:ascii="Arial" w:hAnsi="Arial" w:cs="Arial"/>
                <w:b/>
                <w:bCs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592EEB" w:rsidRPr="008962EC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="00B34BAD" w:rsidRPr="008962EC">
              <w:rPr>
                <w:rFonts w:ascii="Arial" w:hAnsi="Arial" w:cs="Arial"/>
                <w:b/>
                <w:bCs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="00B34BAD" w:rsidRPr="008962E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45F9D" w:rsidRPr="008962EC">
              <w:rPr>
                <w:rFonts w:ascii="Arial" w:hAnsi="Arial" w:cs="Arial"/>
                <w:sz w:val="18"/>
                <w:szCs w:val="18"/>
              </w:rPr>
              <w:t>o</w:t>
            </w:r>
            <w:r w:rsidR="00B34BAD" w:rsidRPr="008962EC">
              <w:rPr>
                <w:rFonts w:ascii="Arial" w:hAnsi="Arial" w:cs="Arial"/>
                <w:sz w:val="18"/>
                <w:szCs w:val="18"/>
              </w:rPr>
              <w:t xml:space="preserve">f </w:t>
            </w:r>
            <w:r w:rsidR="00B34BAD" w:rsidRPr="008962EC">
              <w:rPr>
                <w:rFonts w:ascii="Arial" w:hAnsi="Arial" w:cs="Arial"/>
                <w:b/>
                <w:bCs/>
                <w:color w:val="2B579A"/>
                <w:sz w:val="20"/>
                <w:szCs w:val="20"/>
                <w:shd w:val="clear" w:color="auto" w:fill="E6E6E6"/>
              </w:rPr>
              <w:fldChar w:fldCharType="begin"/>
            </w:r>
            <w:r w:rsidR="00B34BAD" w:rsidRPr="008962EC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NUMPAGES  </w:instrText>
            </w:r>
            <w:r w:rsidR="00B34BAD" w:rsidRPr="008962EC">
              <w:rPr>
                <w:rFonts w:ascii="Arial" w:hAnsi="Arial" w:cs="Arial"/>
                <w:b/>
                <w:bCs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592EEB" w:rsidRPr="008962EC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="00B34BAD" w:rsidRPr="008962EC">
              <w:rPr>
                <w:rFonts w:ascii="Arial" w:hAnsi="Arial" w:cs="Arial"/>
                <w:b/>
                <w:bCs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051F19" w14:textId="77777777" w:rsidR="00B44A6F" w:rsidRDefault="00B44A6F" w:rsidP="000F0F63">
      <w:pPr>
        <w:spacing w:after="0" w:line="240" w:lineRule="auto"/>
      </w:pPr>
      <w:r>
        <w:separator/>
      </w:r>
    </w:p>
  </w:footnote>
  <w:footnote w:type="continuationSeparator" w:id="0">
    <w:p w14:paraId="289E282A" w14:textId="77777777" w:rsidR="00B44A6F" w:rsidRDefault="00B44A6F" w:rsidP="000F0F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ECA4E3" w14:textId="77777777" w:rsidR="000F0F63" w:rsidRPr="009C6F05" w:rsidRDefault="00DD430C" w:rsidP="000F0F63">
    <w:pPr>
      <w:pStyle w:val="Default"/>
      <w:jc w:val="center"/>
      <w:rPr>
        <w:sz w:val="20"/>
        <w:szCs w:val="20"/>
      </w:rPr>
    </w:pPr>
    <w:r w:rsidRPr="009C6F05">
      <w:rPr>
        <w:sz w:val="20"/>
        <w:szCs w:val="20"/>
      </w:rPr>
      <w:t>Arkansas Department of Transportation</w:t>
    </w:r>
  </w:p>
  <w:p w14:paraId="62F92954" w14:textId="4DFA50BD" w:rsidR="000F0F63" w:rsidRDefault="000F0F63" w:rsidP="000F0F63">
    <w:pPr>
      <w:jc w:val="center"/>
    </w:pPr>
    <w:r w:rsidRPr="009C6F05">
      <w:rPr>
        <w:rFonts w:ascii="Arial" w:hAnsi="Arial" w:cs="Arial"/>
        <w:noProof/>
        <w:color w:val="2B579A"/>
        <w:sz w:val="20"/>
        <w:szCs w:val="20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0C43CE" wp14:editId="07777777">
              <wp:simplePos x="0" y="0"/>
              <wp:positionH relativeFrom="margin">
                <wp:posOffset>-19050</wp:posOffset>
              </wp:positionH>
              <wp:positionV relativeFrom="paragraph">
                <wp:posOffset>449003</wp:posOffset>
              </wp:positionV>
              <wp:extent cx="6871855" cy="0"/>
              <wp:effectExtent l="0" t="0" r="2476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185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98D48B"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-1.5pt,35.35pt" to="539.6pt,3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" strokecolor="black [3213]" strokeweight="1.5pt">
              <v:stroke joinstyle="miter"/>
              <w10:wrap anchorx="margin"/>
            </v:line>
          </w:pict>
        </mc:Fallback>
      </mc:AlternateContent>
    </w:r>
    <w:r w:rsidR="00182CFA">
      <w:rPr>
        <w:rFonts w:ascii="Arial" w:hAnsi="Arial" w:cs="Arial"/>
        <w:sz w:val="20"/>
        <w:szCs w:val="20"/>
      </w:rPr>
      <w:t>Planning</w:t>
    </w:r>
    <w:r w:rsidR="00DD430C" w:rsidRPr="009C6F05">
      <w:rPr>
        <w:rFonts w:ascii="Arial" w:hAnsi="Arial" w:cs="Arial"/>
        <w:sz w:val="20"/>
        <w:szCs w:val="20"/>
      </w:rPr>
      <w:t xml:space="preserve"> and Research Division</w:t>
    </w:r>
    <w:r>
      <w:rPr>
        <w:rFonts w:ascii="Arial" w:hAnsi="Arial" w:cs="Arial"/>
        <w:sz w:val="36"/>
      </w:rPr>
      <w:br/>
    </w:r>
    <w:r w:rsidR="008B234A">
      <w:rPr>
        <w:rFonts w:ascii="Arial" w:hAnsi="Arial" w:cs="Arial"/>
        <w:sz w:val="36"/>
      </w:rPr>
      <w:t xml:space="preserve">Quarterly </w:t>
    </w:r>
    <w:r w:rsidR="00182CFA">
      <w:rPr>
        <w:rFonts w:ascii="Arial" w:hAnsi="Arial" w:cs="Arial"/>
        <w:sz w:val="36"/>
      </w:rPr>
      <w:t xml:space="preserve">Progress </w:t>
    </w:r>
    <w:r w:rsidR="003E47F5">
      <w:rPr>
        <w:rFonts w:ascii="Arial" w:hAnsi="Arial" w:cs="Arial"/>
        <w:sz w:val="36"/>
      </w:rPr>
      <w:t>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5423CE"/>
    <w:multiLevelType w:val="hybridMultilevel"/>
    <w:tmpl w:val="AF88A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310086"/>
    <w:multiLevelType w:val="hybridMultilevel"/>
    <w:tmpl w:val="75ACD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372B54"/>
    <w:multiLevelType w:val="hybridMultilevel"/>
    <w:tmpl w:val="D99E3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6229553">
    <w:abstractNumId w:val="2"/>
  </w:num>
  <w:num w:numId="2" w16cid:durableId="1700819792">
    <w:abstractNumId w:val="1"/>
  </w:num>
  <w:num w:numId="3" w16cid:durableId="469831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D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1"/>
  <w:stylePaneSortMethod w:val="0000"/>
  <w:documentProtection w:edit="forms" w:enforcement="1" w:cryptProviderType="rsaAES" w:cryptAlgorithmClass="hash" w:cryptAlgorithmType="typeAny" w:cryptAlgorithmSid="14" w:cryptSpinCount="100000" w:hash="eqlPoFk3Uy3E02tBRPCc98i5IVPfOZPE9sSVLPk2VijYUhwlmpqB9NZcJJO4Gnw98SOl5U6KSjwqf9XMwSk1rA==" w:salt="xCCpJSTSga6pguIRMHMC9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Dc2MjY1s7QwMDNX0lEKTi0uzszPAykwNKwFAG+Av+0tAAAA"/>
  </w:docVars>
  <w:rsids>
    <w:rsidRoot w:val="008B05F0"/>
    <w:rsid w:val="000018D5"/>
    <w:rsid w:val="00002235"/>
    <w:rsid w:val="00014137"/>
    <w:rsid w:val="00025A21"/>
    <w:rsid w:val="00047E8A"/>
    <w:rsid w:val="000807EF"/>
    <w:rsid w:val="00080B5D"/>
    <w:rsid w:val="0009488A"/>
    <w:rsid w:val="000D714F"/>
    <w:rsid w:val="000E3315"/>
    <w:rsid w:val="000F0F63"/>
    <w:rsid w:val="00101F80"/>
    <w:rsid w:val="00103EF6"/>
    <w:rsid w:val="00127A44"/>
    <w:rsid w:val="00137CA8"/>
    <w:rsid w:val="0016097E"/>
    <w:rsid w:val="00164484"/>
    <w:rsid w:val="001666B1"/>
    <w:rsid w:val="00180A3A"/>
    <w:rsid w:val="001812C4"/>
    <w:rsid w:val="00182CFA"/>
    <w:rsid w:val="00183403"/>
    <w:rsid w:val="001907EA"/>
    <w:rsid w:val="0019378A"/>
    <w:rsid w:val="001B2BE2"/>
    <w:rsid w:val="001C307F"/>
    <w:rsid w:val="001C7A34"/>
    <w:rsid w:val="001D68CE"/>
    <w:rsid w:val="001F1E62"/>
    <w:rsid w:val="001F7014"/>
    <w:rsid w:val="00220B85"/>
    <w:rsid w:val="00235468"/>
    <w:rsid w:val="002371C6"/>
    <w:rsid w:val="00256B09"/>
    <w:rsid w:val="002B73A3"/>
    <w:rsid w:val="00314479"/>
    <w:rsid w:val="0031712D"/>
    <w:rsid w:val="00334968"/>
    <w:rsid w:val="00351774"/>
    <w:rsid w:val="003728B3"/>
    <w:rsid w:val="003B2368"/>
    <w:rsid w:val="003B3AB5"/>
    <w:rsid w:val="003C3BBB"/>
    <w:rsid w:val="003D213A"/>
    <w:rsid w:val="003D4413"/>
    <w:rsid w:val="003E32B6"/>
    <w:rsid w:val="003E47F5"/>
    <w:rsid w:val="003F3A02"/>
    <w:rsid w:val="004142CD"/>
    <w:rsid w:val="00423536"/>
    <w:rsid w:val="0043050D"/>
    <w:rsid w:val="00432FD4"/>
    <w:rsid w:val="00490666"/>
    <w:rsid w:val="00496FD7"/>
    <w:rsid w:val="004A2358"/>
    <w:rsid w:val="004B26E9"/>
    <w:rsid w:val="004B583D"/>
    <w:rsid w:val="00501FDE"/>
    <w:rsid w:val="0051778E"/>
    <w:rsid w:val="00526854"/>
    <w:rsid w:val="00540E4C"/>
    <w:rsid w:val="005516C0"/>
    <w:rsid w:val="0058532E"/>
    <w:rsid w:val="00592EEB"/>
    <w:rsid w:val="005949B2"/>
    <w:rsid w:val="005A0BFD"/>
    <w:rsid w:val="005A1805"/>
    <w:rsid w:val="005C0E27"/>
    <w:rsid w:val="005D53A6"/>
    <w:rsid w:val="00611273"/>
    <w:rsid w:val="0061345D"/>
    <w:rsid w:val="00623C1F"/>
    <w:rsid w:val="0063718F"/>
    <w:rsid w:val="00676A82"/>
    <w:rsid w:val="00682C08"/>
    <w:rsid w:val="006905AF"/>
    <w:rsid w:val="006949E4"/>
    <w:rsid w:val="006B0763"/>
    <w:rsid w:val="006C2011"/>
    <w:rsid w:val="006C4BB6"/>
    <w:rsid w:val="006C79A8"/>
    <w:rsid w:val="006C7F45"/>
    <w:rsid w:val="006D5088"/>
    <w:rsid w:val="006E4164"/>
    <w:rsid w:val="006F0A50"/>
    <w:rsid w:val="0072359A"/>
    <w:rsid w:val="007270D5"/>
    <w:rsid w:val="00777FDA"/>
    <w:rsid w:val="00791494"/>
    <w:rsid w:val="007A4F84"/>
    <w:rsid w:val="007B3143"/>
    <w:rsid w:val="007C02A3"/>
    <w:rsid w:val="007C39E5"/>
    <w:rsid w:val="007D0A1C"/>
    <w:rsid w:val="007D1F1D"/>
    <w:rsid w:val="007D3098"/>
    <w:rsid w:val="007D66C2"/>
    <w:rsid w:val="007E23F1"/>
    <w:rsid w:val="008114B5"/>
    <w:rsid w:val="00816550"/>
    <w:rsid w:val="00822077"/>
    <w:rsid w:val="00832418"/>
    <w:rsid w:val="00835E04"/>
    <w:rsid w:val="00850B90"/>
    <w:rsid w:val="008579D3"/>
    <w:rsid w:val="00860814"/>
    <w:rsid w:val="008732D2"/>
    <w:rsid w:val="00880958"/>
    <w:rsid w:val="00880FE9"/>
    <w:rsid w:val="008902F0"/>
    <w:rsid w:val="008962EC"/>
    <w:rsid w:val="008A131A"/>
    <w:rsid w:val="008A7B0E"/>
    <w:rsid w:val="008B05F0"/>
    <w:rsid w:val="008B234A"/>
    <w:rsid w:val="008B40CD"/>
    <w:rsid w:val="008D55D5"/>
    <w:rsid w:val="008F1CA5"/>
    <w:rsid w:val="00917558"/>
    <w:rsid w:val="009208A6"/>
    <w:rsid w:val="00974232"/>
    <w:rsid w:val="009775F1"/>
    <w:rsid w:val="00984221"/>
    <w:rsid w:val="009B3808"/>
    <w:rsid w:val="009B4573"/>
    <w:rsid w:val="009C6F05"/>
    <w:rsid w:val="009C7FB4"/>
    <w:rsid w:val="00A30332"/>
    <w:rsid w:val="00A65B8A"/>
    <w:rsid w:val="00A665A3"/>
    <w:rsid w:val="00A72E85"/>
    <w:rsid w:val="00A75B92"/>
    <w:rsid w:val="00AA077B"/>
    <w:rsid w:val="00AB776E"/>
    <w:rsid w:val="00AC41FB"/>
    <w:rsid w:val="00AE082C"/>
    <w:rsid w:val="00AE605F"/>
    <w:rsid w:val="00AF13D3"/>
    <w:rsid w:val="00B012AD"/>
    <w:rsid w:val="00B04382"/>
    <w:rsid w:val="00B15F74"/>
    <w:rsid w:val="00B34BAD"/>
    <w:rsid w:val="00B37C23"/>
    <w:rsid w:val="00B41C95"/>
    <w:rsid w:val="00B44A6F"/>
    <w:rsid w:val="00B708BD"/>
    <w:rsid w:val="00B7655E"/>
    <w:rsid w:val="00B93B00"/>
    <w:rsid w:val="00BD0265"/>
    <w:rsid w:val="00BD0D69"/>
    <w:rsid w:val="00BD7691"/>
    <w:rsid w:val="00BD7CFE"/>
    <w:rsid w:val="00BE040F"/>
    <w:rsid w:val="00C306E3"/>
    <w:rsid w:val="00C30EB3"/>
    <w:rsid w:val="00C446D2"/>
    <w:rsid w:val="00C472B5"/>
    <w:rsid w:val="00C509FA"/>
    <w:rsid w:val="00C758F6"/>
    <w:rsid w:val="00C93C53"/>
    <w:rsid w:val="00CD6FEE"/>
    <w:rsid w:val="00CD79B8"/>
    <w:rsid w:val="00D279BA"/>
    <w:rsid w:val="00D33DA4"/>
    <w:rsid w:val="00D45F9D"/>
    <w:rsid w:val="00D80A16"/>
    <w:rsid w:val="00D93E24"/>
    <w:rsid w:val="00DA1C40"/>
    <w:rsid w:val="00DA469E"/>
    <w:rsid w:val="00DD430C"/>
    <w:rsid w:val="00DF0E23"/>
    <w:rsid w:val="00E03F68"/>
    <w:rsid w:val="00E35879"/>
    <w:rsid w:val="00E36D07"/>
    <w:rsid w:val="00E44DE3"/>
    <w:rsid w:val="00E50A3B"/>
    <w:rsid w:val="00E635D6"/>
    <w:rsid w:val="00E733F5"/>
    <w:rsid w:val="00EA52E5"/>
    <w:rsid w:val="00EC4E03"/>
    <w:rsid w:val="00EC7A65"/>
    <w:rsid w:val="00EE7EB7"/>
    <w:rsid w:val="00EF3BC7"/>
    <w:rsid w:val="00F107A6"/>
    <w:rsid w:val="00F22D93"/>
    <w:rsid w:val="00F31842"/>
    <w:rsid w:val="00F6254E"/>
    <w:rsid w:val="00F64F8F"/>
    <w:rsid w:val="00F656FF"/>
    <w:rsid w:val="00F67396"/>
    <w:rsid w:val="00FC18E7"/>
    <w:rsid w:val="00FC3849"/>
    <w:rsid w:val="01E09CB7"/>
    <w:rsid w:val="03959575"/>
    <w:rsid w:val="050B58C0"/>
    <w:rsid w:val="0A94E035"/>
    <w:rsid w:val="0B05E7D5"/>
    <w:rsid w:val="0B678D45"/>
    <w:rsid w:val="0D36F7E4"/>
    <w:rsid w:val="13121D84"/>
    <w:rsid w:val="1993631D"/>
    <w:rsid w:val="19E86868"/>
    <w:rsid w:val="1A09BFEC"/>
    <w:rsid w:val="1FA2F966"/>
    <w:rsid w:val="21A1AB05"/>
    <w:rsid w:val="21FC1849"/>
    <w:rsid w:val="21FC2077"/>
    <w:rsid w:val="26430B22"/>
    <w:rsid w:val="2786FFC0"/>
    <w:rsid w:val="29E6C9A1"/>
    <w:rsid w:val="2D3489CD"/>
    <w:rsid w:val="2ED05A2E"/>
    <w:rsid w:val="2F1DF47B"/>
    <w:rsid w:val="36D19D9A"/>
    <w:rsid w:val="37D90154"/>
    <w:rsid w:val="38123C3F"/>
    <w:rsid w:val="393B407D"/>
    <w:rsid w:val="3C934A1A"/>
    <w:rsid w:val="43DF3DE8"/>
    <w:rsid w:val="4A58AB5C"/>
    <w:rsid w:val="4C1CE41A"/>
    <w:rsid w:val="4CEC1794"/>
    <w:rsid w:val="4E983312"/>
    <w:rsid w:val="4F48299E"/>
    <w:rsid w:val="51379650"/>
    <w:rsid w:val="52D38AFA"/>
    <w:rsid w:val="56DD5073"/>
    <w:rsid w:val="5A388358"/>
    <w:rsid w:val="5D5F0953"/>
    <w:rsid w:val="60A10F78"/>
    <w:rsid w:val="6145EB98"/>
    <w:rsid w:val="6762246D"/>
    <w:rsid w:val="6A17927B"/>
    <w:rsid w:val="6C359590"/>
    <w:rsid w:val="6D0842A0"/>
    <w:rsid w:val="6DB83D94"/>
    <w:rsid w:val="73930D97"/>
    <w:rsid w:val="74078D60"/>
    <w:rsid w:val="7DC7EEF8"/>
    <w:rsid w:val="7F59557E"/>
    <w:rsid w:val="7F87D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773301"/>
  <w15:chartTrackingRefBased/>
  <w15:docId w15:val="{49989B50-C9D6-4CDA-8883-153A7352A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7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DOTCHAPTERTITLE">
    <w:name w:val="ARDOT CHAPTER TITLE"/>
    <w:basedOn w:val="Normal"/>
    <w:next w:val="ARDOTBODYTEXT"/>
    <w:link w:val="ARDOTCHAPTERTITLEChar"/>
    <w:autoRedefine/>
    <w:qFormat/>
    <w:rsid w:val="00C446D2"/>
    <w:pPr>
      <w:spacing w:after="200" w:line="360" w:lineRule="auto"/>
      <w:jc w:val="center"/>
    </w:pPr>
    <w:rPr>
      <w:rFonts w:ascii="Calibri" w:eastAsia="Times New Roman" w:hAnsi="Calibri" w:cs="Arial"/>
      <w:b/>
      <w:caps/>
      <w:spacing w:val="8"/>
      <w:sz w:val="28"/>
      <w:szCs w:val="28"/>
    </w:rPr>
  </w:style>
  <w:style w:type="character" w:customStyle="1" w:styleId="ARDOTCHAPTERTITLEChar">
    <w:name w:val="ARDOT CHAPTER TITLE Char"/>
    <w:link w:val="ARDOTCHAPTERTITLE"/>
    <w:rsid w:val="00C446D2"/>
    <w:rPr>
      <w:rFonts w:ascii="Calibri" w:eastAsia="Times New Roman" w:hAnsi="Calibri" w:cs="Arial"/>
      <w:b/>
      <w:caps/>
      <w:spacing w:val="8"/>
      <w:sz w:val="28"/>
      <w:szCs w:val="28"/>
    </w:rPr>
  </w:style>
  <w:style w:type="paragraph" w:customStyle="1" w:styleId="ARDOTBODYTEXT">
    <w:name w:val="ARDOT BODY TEXT"/>
    <w:basedOn w:val="Normal"/>
    <w:link w:val="ARDOTBODYTEXTChar"/>
    <w:qFormat/>
    <w:rsid w:val="00C446D2"/>
    <w:pPr>
      <w:autoSpaceDE w:val="0"/>
      <w:autoSpaceDN w:val="0"/>
      <w:adjustRightInd w:val="0"/>
      <w:spacing w:after="200" w:line="276" w:lineRule="auto"/>
    </w:pPr>
    <w:rPr>
      <w:rFonts w:ascii="Calibri" w:eastAsia="Calibri" w:hAnsi="Calibri" w:cs="Arial"/>
    </w:rPr>
  </w:style>
  <w:style w:type="character" w:customStyle="1" w:styleId="ARDOTBODYTEXTChar">
    <w:name w:val="ARDOT BODY TEXT Char"/>
    <w:link w:val="ARDOTBODYTEXT"/>
    <w:rsid w:val="00C446D2"/>
    <w:rPr>
      <w:rFonts w:ascii="Calibri" w:eastAsia="Calibri" w:hAnsi="Calibri" w:cs="Arial"/>
    </w:rPr>
  </w:style>
  <w:style w:type="paragraph" w:customStyle="1" w:styleId="ARDOTChicagoReference">
    <w:name w:val="ARDOT Chicago Reference"/>
    <w:basedOn w:val="Normal"/>
    <w:qFormat/>
    <w:rsid w:val="00C446D2"/>
    <w:pPr>
      <w:autoSpaceDE w:val="0"/>
      <w:autoSpaceDN w:val="0"/>
      <w:adjustRightInd w:val="0"/>
      <w:spacing w:after="200" w:line="240" w:lineRule="auto"/>
      <w:ind w:left="360" w:hanging="360"/>
    </w:pPr>
    <w:rPr>
      <w:rFonts w:ascii="Calibri" w:eastAsia="SimSun" w:hAnsi="Calibri" w:cs="Calibri"/>
      <w:color w:val="000000"/>
    </w:rPr>
  </w:style>
  <w:style w:type="paragraph" w:customStyle="1" w:styleId="ARDOT">
    <w:name w:val="ARDOT"/>
    <w:basedOn w:val="Normal"/>
    <w:qFormat/>
    <w:rsid w:val="00C446D2"/>
    <w:pPr>
      <w:spacing w:after="200"/>
    </w:pPr>
    <w:rPr>
      <w:rFonts w:eastAsia="SimSun"/>
    </w:rPr>
  </w:style>
  <w:style w:type="paragraph" w:customStyle="1" w:styleId="ARDOTFIGURECAPTION">
    <w:name w:val="ARDOT FIGURE CAPTION"/>
    <w:basedOn w:val="Normal"/>
    <w:link w:val="ARDOTFIGURECAPTIONChar"/>
    <w:qFormat/>
    <w:rsid w:val="00C446D2"/>
    <w:pPr>
      <w:spacing w:before="200" w:after="200" w:line="360" w:lineRule="auto"/>
      <w:jc w:val="center"/>
    </w:pPr>
    <w:rPr>
      <w:rFonts w:ascii="Calibri" w:eastAsia="Calibri" w:hAnsi="Calibri" w:cs="Arial"/>
      <w:b/>
      <w:sz w:val="20"/>
    </w:rPr>
  </w:style>
  <w:style w:type="character" w:customStyle="1" w:styleId="ARDOTFIGURECAPTIONChar">
    <w:name w:val="ARDOT FIGURE CAPTION Char"/>
    <w:link w:val="ARDOTFIGURECAPTION"/>
    <w:rsid w:val="00C446D2"/>
    <w:rPr>
      <w:rFonts w:ascii="Calibri" w:eastAsia="Calibri" w:hAnsi="Calibri" w:cs="Arial"/>
      <w:b/>
      <w:sz w:val="20"/>
    </w:rPr>
  </w:style>
  <w:style w:type="paragraph" w:customStyle="1" w:styleId="ARDOTFourthLevelHeading">
    <w:name w:val="ARDOT Fourth‐Level Heading."/>
    <w:basedOn w:val="Normal"/>
    <w:link w:val="ARDOTFourthLevelHeadingChar"/>
    <w:autoRedefine/>
    <w:qFormat/>
    <w:rsid w:val="00C446D2"/>
    <w:pPr>
      <w:tabs>
        <w:tab w:val="left" w:pos="1110"/>
      </w:tabs>
      <w:spacing w:after="200" w:line="360" w:lineRule="auto"/>
      <w:ind w:left="720"/>
    </w:pPr>
    <w:rPr>
      <w:rFonts w:ascii="Arial" w:eastAsia="Arial Unicode MS" w:hAnsi="Arial" w:cs="Arial"/>
      <w:b/>
      <w:u w:val="single"/>
    </w:rPr>
  </w:style>
  <w:style w:type="character" w:customStyle="1" w:styleId="ARDOTFourthLevelHeadingChar">
    <w:name w:val="ARDOT Fourth‐Level Heading. Char"/>
    <w:link w:val="ARDOTFourthLevelHeading"/>
    <w:rsid w:val="00C446D2"/>
    <w:rPr>
      <w:rFonts w:ascii="Arial" w:eastAsia="Arial Unicode MS" w:hAnsi="Arial" w:cs="Arial"/>
      <w:b/>
      <w:u w:val="single"/>
    </w:rPr>
  </w:style>
  <w:style w:type="paragraph" w:customStyle="1" w:styleId="ARDOTTABLECAPTION">
    <w:name w:val="ARDOT TABLE CAPTION"/>
    <w:basedOn w:val="Normal"/>
    <w:link w:val="ARDOTTABLECAPTIONChar"/>
    <w:qFormat/>
    <w:rsid w:val="00C446D2"/>
    <w:pPr>
      <w:spacing w:before="200" w:after="200" w:line="360" w:lineRule="auto"/>
      <w:jc w:val="center"/>
    </w:pPr>
    <w:rPr>
      <w:rFonts w:ascii="Calibri" w:eastAsia="Calibri" w:hAnsi="Calibri" w:cs="Arial"/>
      <w:b/>
    </w:rPr>
  </w:style>
  <w:style w:type="character" w:customStyle="1" w:styleId="ARDOTTABLECAPTIONChar">
    <w:name w:val="ARDOT TABLE CAPTION Char"/>
    <w:link w:val="ARDOTTABLECAPTION"/>
    <w:rsid w:val="00C446D2"/>
    <w:rPr>
      <w:rFonts w:ascii="Calibri" w:eastAsia="Calibri" w:hAnsi="Calibri" w:cs="Arial"/>
      <w:b/>
    </w:rPr>
  </w:style>
  <w:style w:type="paragraph" w:customStyle="1" w:styleId="ARDOTFIRST-LEVELHEADING">
    <w:name w:val="ARDOT FIRST-LEVEL HEADING"/>
    <w:basedOn w:val="ARDOTBODYTEXT"/>
    <w:link w:val="ARDOTFIRST-LEVELHEADINGChar"/>
    <w:autoRedefine/>
    <w:qFormat/>
    <w:rsid w:val="00C446D2"/>
    <w:rPr>
      <w:rFonts w:cs="Calibri"/>
      <w:b/>
      <w:color w:val="000000"/>
      <w:szCs w:val="24"/>
    </w:rPr>
  </w:style>
  <w:style w:type="character" w:customStyle="1" w:styleId="ARDOTFIRST-LEVELHEADINGChar">
    <w:name w:val="ARDOT FIRST-LEVEL HEADING Char"/>
    <w:link w:val="ARDOTFIRST-LEVELHEADING"/>
    <w:rsid w:val="00C446D2"/>
    <w:rPr>
      <w:rFonts w:ascii="Calibri" w:eastAsia="Calibri" w:hAnsi="Calibri" w:cs="Calibri"/>
      <w:b/>
      <w:color w:val="000000"/>
      <w:szCs w:val="24"/>
    </w:rPr>
  </w:style>
  <w:style w:type="paragraph" w:customStyle="1" w:styleId="ARDOTSecond-LevelHeading">
    <w:name w:val="ARDOT Second-Level Heading"/>
    <w:basedOn w:val="Normal"/>
    <w:link w:val="ARDOTSecond-LevelHeadingChar"/>
    <w:autoRedefine/>
    <w:qFormat/>
    <w:rsid w:val="00C446D2"/>
    <w:pPr>
      <w:keepNext/>
      <w:keepLines/>
      <w:spacing w:after="200" w:line="360" w:lineRule="auto"/>
    </w:pPr>
    <w:rPr>
      <w:rFonts w:ascii="Calibri" w:eastAsia="Calibri" w:hAnsi="Calibri" w:cs="Arial"/>
      <w:b/>
      <w:szCs w:val="18"/>
    </w:rPr>
  </w:style>
  <w:style w:type="character" w:customStyle="1" w:styleId="ARDOTSecond-LevelHeadingChar">
    <w:name w:val="ARDOT Second-Level Heading Char"/>
    <w:link w:val="ARDOTSecond-LevelHeading"/>
    <w:rsid w:val="00C446D2"/>
    <w:rPr>
      <w:rFonts w:ascii="Calibri" w:eastAsia="Calibri" w:hAnsi="Calibri" w:cs="Arial"/>
      <w:b/>
      <w:szCs w:val="18"/>
    </w:rPr>
  </w:style>
  <w:style w:type="paragraph" w:customStyle="1" w:styleId="ARDOTThirdLevelHeading">
    <w:name w:val="ARDOT Third‐Level Heading"/>
    <w:basedOn w:val="Normal"/>
    <w:link w:val="ARDOTThirdLevelHeadingChar"/>
    <w:autoRedefine/>
    <w:qFormat/>
    <w:rsid w:val="00C446D2"/>
    <w:pPr>
      <w:spacing w:before="200" w:after="200" w:line="360" w:lineRule="auto"/>
    </w:pPr>
    <w:rPr>
      <w:rFonts w:ascii="Calibri" w:eastAsia="Times New Roman" w:hAnsi="Calibri" w:cs="Arial"/>
      <w:i/>
      <w:sz w:val="24"/>
    </w:rPr>
  </w:style>
  <w:style w:type="character" w:customStyle="1" w:styleId="ARDOTThirdLevelHeadingChar">
    <w:name w:val="ARDOT Third‐Level Heading Char"/>
    <w:link w:val="ARDOTThirdLevelHeading"/>
    <w:rsid w:val="00C446D2"/>
    <w:rPr>
      <w:rFonts w:ascii="Calibri" w:eastAsia="Times New Roman" w:hAnsi="Calibri" w:cs="Arial"/>
      <w:i/>
      <w:sz w:val="24"/>
    </w:rPr>
  </w:style>
  <w:style w:type="table" w:styleId="TableGrid">
    <w:name w:val="Table Grid"/>
    <w:basedOn w:val="TableNormal"/>
    <w:uiPriority w:val="39"/>
    <w:rsid w:val="008B0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F0F6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0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F63"/>
  </w:style>
  <w:style w:type="paragraph" w:styleId="Footer">
    <w:name w:val="footer"/>
    <w:basedOn w:val="Normal"/>
    <w:link w:val="FooterChar"/>
    <w:uiPriority w:val="99"/>
    <w:unhideWhenUsed/>
    <w:rsid w:val="000F0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F63"/>
  </w:style>
  <w:style w:type="paragraph" w:styleId="BalloonText">
    <w:name w:val="Balloon Text"/>
    <w:basedOn w:val="Normal"/>
    <w:link w:val="BalloonTextChar"/>
    <w:uiPriority w:val="99"/>
    <w:semiHidden/>
    <w:unhideWhenUsed/>
    <w:rsid w:val="000F0F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0F6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D66C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45F9D"/>
    <w:rPr>
      <w:color w:val="80808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9175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63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2E907-311C-4F04-9FF2-2FCDF7899FB7}"/>
      </w:docPartPr>
      <w:docPartBody>
        <w:p w:rsidR="002A503A" w:rsidRDefault="002A503A">
          <w:r w:rsidRPr="000B43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2F048-B615-455A-AB43-0595E54D789A}"/>
      </w:docPartPr>
      <w:docPartBody>
        <w:p w:rsidR="002A503A" w:rsidRDefault="002A503A">
          <w:r w:rsidRPr="000B43E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2FE095417F60426A9FBC7930425B4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9963C-D04F-4072-8295-5ACD89DD1827}"/>
      </w:docPartPr>
      <w:docPartBody>
        <w:p w:rsidR="00722735" w:rsidRDefault="00AE2283" w:rsidP="00AE2283">
          <w:pPr>
            <w:pStyle w:val="2FE095417F60426A9FBC7930425B4A1F"/>
          </w:pPr>
          <w:r w:rsidRPr="000B43E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60D46FFC9694BD0A5BFD8BFAF263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40E07-E5EF-4F97-9EF7-B525D9A05663}"/>
      </w:docPartPr>
      <w:docPartBody>
        <w:p w:rsidR="00722735" w:rsidRDefault="00AE2283" w:rsidP="00AE2283">
          <w:pPr>
            <w:pStyle w:val="360D46FFC9694BD0A5BFD8BFAF263A05"/>
          </w:pPr>
          <w:r w:rsidRPr="000B43E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49EA3273A7546A2A34382D8AEA13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6B0AF-4BB5-4D10-A038-289C04476443}"/>
      </w:docPartPr>
      <w:docPartBody>
        <w:p w:rsidR="00722735" w:rsidRDefault="00722735" w:rsidP="00722735">
          <w:pPr>
            <w:pStyle w:val="549EA3273A7546A2A34382D8AEA13A86"/>
          </w:pPr>
          <w:r w:rsidRPr="000B43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241F0030AC4672B6DAAD2F49E32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D5516-550B-409E-937C-E87260C32828}"/>
      </w:docPartPr>
      <w:docPartBody>
        <w:p w:rsidR="000915E3" w:rsidRDefault="004D3BCF" w:rsidP="004D3BCF">
          <w:pPr>
            <w:pStyle w:val="6A241F0030AC4672B6DAAD2F49E3229F"/>
          </w:pPr>
          <w:r w:rsidRPr="000B43E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CFBA7388AEE4DD0855CBC849D0D9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35A3B-8A00-4C0E-B9C4-03377BE55A37}"/>
      </w:docPartPr>
      <w:docPartBody>
        <w:p w:rsidR="000915E3" w:rsidRDefault="004D3BCF" w:rsidP="004D3BCF">
          <w:pPr>
            <w:pStyle w:val="FCFBA7388AEE4DD0855CBC849D0D95D7"/>
          </w:pPr>
          <w:r w:rsidRPr="000B43E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6451850CF5D4DD3BAF8A80715EB3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1856B-F9F6-46DC-87AE-3D13CFF347A6}"/>
      </w:docPartPr>
      <w:docPartBody>
        <w:p w:rsidR="000915E3" w:rsidRDefault="004D3BCF" w:rsidP="004D3BCF">
          <w:pPr>
            <w:pStyle w:val="16451850CF5D4DD3BAF8A80715EB3FA3"/>
          </w:pPr>
          <w:r w:rsidRPr="000B43E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3E3F7F0ED3741B5A698F0A8A5E6E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F65CC-93F4-4D91-A70A-7C07BC894A4E}"/>
      </w:docPartPr>
      <w:docPartBody>
        <w:p w:rsidR="000915E3" w:rsidRDefault="004D3BCF" w:rsidP="004D3BCF">
          <w:pPr>
            <w:pStyle w:val="C3E3F7F0ED3741B5A698F0A8A5E6EF7D"/>
          </w:pPr>
          <w:r w:rsidRPr="000B43E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032C8D68D144C28B6FA1ECC4559F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E0610-E566-462A-A39B-632B003216E6}"/>
      </w:docPartPr>
      <w:docPartBody>
        <w:p w:rsidR="000915E3" w:rsidRDefault="004D3BCF" w:rsidP="004D3BCF">
          <w:pPr>
            <w:pStyle w:val="3032C8D68D144C28B6FA1ECC4559F339"/>
          </w:pPr>
          <w:r w:rsidRPr="000B43E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CA6FB258F2F4BD39BAA981BA7E68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84EDE-7E76-4DD1-A480-06D3E7720E9E}"/>
      </w:docPartPr>
      <w:docPartBody>
        <w:p w:rsidR="000915E3" w:rsidRDefault="004D3BCF" w:rsidP="004D3BCF">
          <w:pPr>
            <w:pStyle w:val="ECA6FB258F2F4BD39BAA981BA7E68BBB"/>
          </w:pPr>
          <w:r w:rsidRPr="000B43E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6CE09B5E40A474E99EF017EB98BB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D69D1-1416-47DE-9228-58F6FF66558B}"/>
      </w:docPartPr>
      <w:docPartBody>
        <w:p w:rsidR="00603FEC" w:rsidRDefault="0088214D" w:rsidP="0088214D">
          <w:pPr>
            <w:pStyle w:val="56CE09B5E40A474E99EF017EB98BBD4B"/>
          </w:pPr>
          <w:r w:rsidRPr="000B43E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82E12D2FB664112BDCA502745EEA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4176B-84EF-48A9-8D51-B80AEABBD91A}"/>
      </w:docPartPr>
      <w:docPartBody>
        <w:p w:rsidR="00603FEC" w:rsidRDefault="0088214D" w:rsidP="0088214D">
          <w:pPr>
            <w:pStyle w:val="382E12D2FB664112BDCA502745EEAEE7"/>
          </w:pPr>
          <w:r w:rsidRPr="000B43E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503A"/>
    <w:rsid w:val="00052BC0"/>
    <w:rsid w:val="00080B5D"/>
    <w:rsid w:val="000915E3"/>
    <w:rsid w:val="00101F80"/>
    <w:rsid w:val="0016097E"/>
    <w:rsid w:val="001A213C"/>
    <w:rsid w:val="002A503A"/>
    <w:rsid w:val="002D30AD"/>
    <w:rsid w:val="0031712D"/>
    <w:rsid w:val="00351774"/>
    <w:rsid w:val="003671D9"/>
    <w:rsid w:val="004D3BCF"/>
    <w:rsid w:val="0050246A"/>
    <w:rsid w:val="005533D2"/>
    <w:rsid w:val="00603FEC"/>
    <w:rsid w:val="006601E0"/>
    <w:rsid w:val="00722735"/>
    <w:rsid w:val="007F0584"/>
    <w:rsid w:val="0088214D"/>
    <w:rsid w:val="008A7B0E"/>
    <w:rsid w:val="00991368"/>
    <w:rsid w:val="00AB4773"/>
    <w:rsid w:val="00AE2283"/>
    <w:rsid w:val="00B36CE3"/>
    <w:rsid w:val="00BD7691"/>
    <w:rsid w:val="00BD7CFE"/>
    <w:rsid w:val="00D33DA4"/>
    <w:rsid w:val="00F405D4"/>
    <w:rsid w:val="00F65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214D"/>
    <w:rPr>
      <w:color w:val="808080"/>
    </w:rPr>
  </w:style>
  <w:style w:type="paragraph" w:customStyle="1" w:styleId="549EA3273A7546A2A34382D8AEA13A86">
    <w:name w:val="549EA3273A7546A2A34382D8AEA13A86"/>
    <w:rsid w:val="00722735"/>
  </w:style>
  <w:style w:type="paragraph" w:customStyle="1" w:styleId="75686B5C2B5A49B88FA758D1074CCCA1">
    <w:name w:val="75686B5C2B5A49B88FA758D1074CCCA1"/>
    <w:rsid w:val="00722735"/>
  </w:style>
  <w:style w:type="paragraph" w:customStyle="1" w:styleId="2FE095417F60426A9FBC7930425B4A1F">
    <w:name w:val="2FE095417F60426A9FBC7930425B4A1F"/>
    <w:rsid w:val="00AE2283"/>
  </w:style>
  <w:style w:type="paragraph" w:customStyle="1" w:styleId="360D46FFC9694BD0A5BFD8BFAF263A05">
    <w:name w:val="360D46FFC9694BD0A5BFD8BFAF263A05"/>
    <w:rsid w:val="00AE2283"/>
  </w:style>
  <w:style w:type="paragraph" w:customStyle="1" w:styleId="A239DE5B731540138750E7A80891E013">
    <w:name w:val="A239DE5B731540138750E7A80891E013"/>
    <w:rsid w:val="00722735"/>
  </w:style>
  <w:style w:type="paragraph" w:customStyle="1" w:styleId="3CC42AA3196F4EC09AE455EAFAF77FC7">
    <w:name w:val="3CC42AA3196F4EC09AE455EAFAF77FC7"/>
    <w:rsid w:val="00722735"/>
  </w:style>
  <w:style w:type="paragraph" w:customStyle="1" w:styleId="7B8BAB8D101945359662BDF719EB6D36">
    <w:name w:val="7B8BAB8D101945359662BDF719EB6D36"/>
    <w:rsid w:val="00722735"/>
  </w:style>
  <w:style w:type="paragraph" w:customStyle="1" w:styleId="F0AA894B3057449D8091E710F647FCD5">
    <w:name w:val="F0AA894B3057449D8091E710F647FCD5"/>
    <w:rsid w:val="00722735"/>
  </w:style>
  <w:style w:type="paragraph" w:customStyle="1" w:styleId="28520C8B89194EA5B0EEAF4E430A447F">
    <w:name w:val="28520C8B89194EA5B0EEAF4E430A447F"/>
    <w:rsid w:val="00722735"/>
  </w:style>
  <w:style w:type="paragraph" w:customStyle="1" w:styleId="19391ED17CD44935AF8B8125DC3B30D1">
    <w:name w:val="19391ED17CD44935AF8B8125DC3B30D1"/>
    <w:rsid w:val="00722735"/>
  </w:style>
  <w:style w:type="paragraph" w:customStyle="1" w:styleId="1A958D29A1D64BD5907A4348BDC2D6A2">
    <w:name w:val="1A958D29A1D64BD5907A4348BDC2D6A2"/>
    <w:rsid w:val="00722735"/>
  </w:style>
  <w:style w:type="paragraph" w:customStyle="1" w:styleId="89248842A7574C83B76CE0028EA86F6C">
    <w:name w:val="89248842A7574C83B76CE0028EA86F6C"/>
    <w:rsid w:val="00722735"/>
  </w:style>
  <w:style w:type="paragraph" w:customStyle="1" w:styleId="1C5438EA3CDB4BB5A4532646084FF523">
    <w:name w:val="1C5438EA3CDB4BB5A4532646084FF523"/>
    <w:rsid w:val="00722735"/>
  </w:style>
  <w:style w:type="paragraph" w:customStyle="1" w:styleId="7BFBB170845E4AAEBC3A39EA3D2827DA">
    <w:name w:val="7BFBB170845E4AAEBC3A39EA3D2827DA"/>
    <w:rsid w:val="00722735"/>
  </w:style>
  <w:style w:type="paragraph" w:customStyle="1" w:styleId="37DB15C7F63A4A95832C7C5078978341">
    <w:name w:val="37DB15C7F63A4A95832C7C5078978341"/>
    <w:rsid w:val="00722735"/>
  </w:style>
  <w:style w:type="paragraph" w:customStyle="1" w:styleId="032F835626444C9692B3506476D38E6B">
    <w:name w:val="032F835626444C9692B3506476D38E6B"/>
    <w:rsid w:val="00722735"/>
  </w:style>
  <w:style w:type="paragraph" w:customStyle="1" w:styleId="6D6EACE7259442B9AA78CA9619AA2E52">
    <w:name w:val="6D6EACE7259442B9AA78CA9619AA2E52"/>
    <w:rsid w:val="00722735"/>
  </w:style>
  <w:style w:type="paragraph" w:customStyle="1" w:styleId="2B454C74CD1D4E50BB0F58A215D36D24">
    <w:name w:val="2B454C74CD1D4E50BB0F58A215D36D24"/>
    <w:rsid w:val="00722735"/>
  </w:style>
  <w:style w:type="paragraph" w:customStyle="1" w:styleId="4ED644AA369B48A3AEF5473B1D02269B">
    <w:name w:val="4ED644AA369B48A3AEF5473B1D02269B"/>
    <w:rsid w:val="00722735"/>
  </w:style>
  <w:style w:type="paragraph" w:customStyle="1" w:styleId="7CA74D3703824A378779F08030B75BDC">
    <w:name w:val="7CA74D3703824A378779F08030B75BDC"/>
    <w:rsid w:val="004D3BCF"/>
  </w:style>
  <w:style w:type="paragraph" w:customStyle="1" w:styleId="D77B98637A8E4FACB17A936EAD6A7A0D">
    <w:name w:val="D77B98637A8E4FACB17A936EAD6A7A0D"/>
    <w:rsid w:val="004D3BCF"/>
  </w:style>
  <w:style w:type="paragraph" w:customStyle="1" w:styleId="E7CE352B7996467D9E835F3F2FF55DC5">
    <w:name w:val="E7CE352B7996467D9E835F3F2FF55DC5"/>
    <w:rsid w:val="004D3BCF"/>
  </w:style>
  <w:style w:type="paragraph" w:customStyle="1" w:styleId="4F78A77104DA41FB810882B55C9BD4B0">
    <w:name w:val="4F78A77104DA41FB810882B55C9BD4B0"/>
    <w:rsid w:val="004D3BCF"/>
  </w:style>
  <w:style w:type="paragraph" w:customStyle="1" w:styleId="E3ADCEEA3DDD47C0BC6AC80F680BB174">
    <w:name w:val="E3ADCEEA3DDD47C0BC6AC80F680BB174"/>
    <w:rsid w:val="004D3BCF"/>
  </w:style>
  <w:style w:type="paragraph" w:customStyle="1" w:styleId="28EA8FA4F2E649ADAB83BC5BEBB6619D">
    <w:name w:val="28EA8FA4F2E649ADAB83BC5BEBB6619D"/>
    <w:rsid w:val="004D3BCF"/>
  </w:style>
  <w:style w:type="paragraph" w:customStyle="1" w:styleId="62F3B5DF600247F19E3B5B9869EB6DEB">
    <w:name w:val="62F3B5DF600247F19E3B5B9869EB6DEB"/>
    <w:rsid w:val="004D3BCF"/>
  </w:style>
  <w:style w:type="paragraph" w:customStyle="1" w:styleId="68337C039E374B30BE810536E296859C">
    <w:name w:val="68337C039E374B30BE810536E296859C"/>
    <w:rsid w:val="004D3BCF"/>
  </w:style>
  <w:style w:type="paragraph" w:customStyle="1" w:styleId="C9E49EEBF09949C4917E88D6D22C3B73">
    <w:name w:val="C9E49EEBF09949C4917E88D6D22C3B73"/>
    <w:rsid w:val="004D3BCF"/>
  </w:style>
  <w:style w:type="paragraph" w:customStyle="1" w:styleId="7245CD84F2264EA7800726D70D3B0C46">
    <w:name w:val="7245CD84F2264EA7800726D70D3B0C46"/>
    <w:rsid w:val="004D3BCF"/>
  </w:style>
  <w:style w:type="paragraph" w:customStyle="1" w:styleId="147A7EDF91224D08A4455D84DDCCE918">
    <w:name w:val="147A7EDF91224D08A4455D84DDCCE918"/>
    <w:rsid w:val="004D3BCF"/>
  </w:style>
  <w:style w:type="paragraph" w:customStyle="1" w:styleId="8B3B117DD7354E03B9B3FB61A7A0EA95">
    <w:name w:val="8B3B117DD7354E03B9B3FB61A7A0EA95"/>
    <w:rsid w:val="004D3BCF"/>
  </w:style>
  <w:style w:type="paragraph" w:customStyle="1" w:styleId="914D00742D4047A7939E0CA83D01095E">
    <w:name w:val="914D00742D4047A7939E0CA83D01095E"/>
    <w:rsid w:val="004D3BCF"/>
  </w:style>
  <w:style w:type="paragraph" w:customStyle="1" w:styleId="6A241F0030AC4672B6DAAD2F49E3229F">
    <w:name w:val="6A241F0030AC4672B6DAAD2F49E3229F"/>
    <w:rsid w:val="004D3BCF"/>
  </w:style>
  <w:style w:type="paragraph" w:customStyle="1" w:styleId="FCFBA7388AEE4DD0855CBC849D0D95D7">
    <w:name w:val="FCFBA7388AEE4DD0855CBC849D0D95D7"/>
    <w:rsid w:val="004D3BCF"/>
  </w:style>
  <w:style w:type="paragraph" w:customStyle="1" w:styleId="16451850CF5D4DD3BAF8A80715EB3FA3">
    <w:name w:val="16451850CF5D4DD3BAF8A80715EB3FA3"/>
    <w:rsid w:val="004D3BCF"/>
  </w:style>
  <w:style w:type="paragraph" w:customStyle="1" w:styleId="AC952BAE890B480987F477AC9EE84780">
    <w:name w:val="AC952BAE890B480987F477AC9EE84780"/>
    <w:rsid w:val="004D3BCF"/>
  </w:style>
  <w:style w:type="paragraph" w:customStyle="1" w:styleId="241FD801C878413981DAB88127350D55">
    <w:name w:val="241FD801C878413981DAB88127350D55"/>
    <w:rsid w:val="004D3BCF"/>
  </w:style>
  <w:style w:type="paragraph" w:customStyle="1" w:styleId="45E2C94BAFB94D20BCB26FF0DA6C7FE8">
    <w:name w:val="45E2C94BAFB94D20BCB26FF0DA6C7FE8"/>
    <w:rsid w:val="004D3BCF"/>
  </w:style>
  <w:style w:type="paragraph" w:customStyle="1" w:styleId="418243663B7146C0927FEB3D8455ADEF">
    <w:name w:val="418243663B7146C0927FEB3D8455ADEF"/>
    <w:rsid w:val="004D3BCF"/>
  </w:style>
  <w:style w:type="paragraph" w:customStyle="1" w:styleId="E365D4C6BAA046E1B93E6781DF3410FB">
    <w:name w:val="E365D4C6BAA046E1B93E6781DF3410FB"/>
    <w:rsid w:val="004D3BCF"/>
  </w:style>
  <w:style w:type="paragraph" w:customStyle="1" w:styleId="192B26FD60DB452A9238FB1C2FBE2EC4">
    <w:name w:val="192B26FD60DB452A9238FB1C2FBE2EC4"/>
    <w:rsid w:val="004D3BCF"/>
  </w:style>
  <w:style w:type="paragraph" w:customStyle="1" w:styleId="C3E3F7F0ED3741B5A698F0A8A5E6EF7D">
    <w:name w:val="C3E3F7F0ED3741B5A698F0A8A5E6EF7D"/>
    <w:rsid w:val="004D3BCF"/>
  </w:style>
  <w:style w:type="paragraph" w:customStyle="1" w:styleId="3032C8D68D144C28B6FA1ECC4559F339">
    <w:name w:val="3032C8D68D144C28B6FA1ECC4559F339"/>
    <w:rsid w:val="004D3BCF"/>
  </w:style>
  <w:style w:type="paragraph" w:customStyle="1" w:styleId="ECA6FB258F2F4BD39BAA981BA7E68BBB">
    <w:name w:val="ECA6FB258F2F4BD39BAA981BA7E68BBB"/>
    <w:rsid w:val="004D3BCF"/>
  </w:style>
  <w:style w:type="paragraph" w:customStyle="1" w:styleId="56CE09B5E40A474E99EF017EB98BBD4B">
    <w:name w:val="56CE09B5E40A474E99EF017EB98BBD4B"/>
    <w:rsid w:val="0088214D"/>
  </w:style>
  <w:style w:type="paragraph" w:customStyle="1" w:styleId="382E12D2FB664112BDCA502745EEAEE7">
    <w:name w:val="382E12D2FB664112BDCA502745EEAEE7"/>
    <w:rsid w:val="008821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9-16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109660-2640-404b-b779-306c06ffea21">
      <Terms xmlns="http://schemas.microsoft.com/office/infopath/2007/PartnerControls"/>
    </lcf76f155ced4ddcb4097134ff3c332f>
    <TaxCatchAll xmlns="2bfabbae-75c3-4cd1-9a45-a28906e6cac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4D448380806849915725CB97AB94DB" ma:contentTypeVersion="16" ma:contentTypeDescription="Create a new document." ma:contentTypeScope="" ma:versionID="d61156dc2c749f136ccd900245415db8">
  <xsd:schema xmlns:xsd="http://www.w3.org/2001/XMLSchema" xmlns:xs="http://www.w3.org/2001/XMLSchema" xmlns:p="http://schemas.microsoft.com/office/2006/metadata/properties" xmlns:ns2="2bfabbae-75c3-4cd1-9a45-a28906e6cac7" xmlns:ns3="13109660-2640-404b-b779-306c06ffea21" targetNamespace="http://schemas.microsoft.com/office/2006/metadata/properties" ma:root="true" ma:fieldsID="e2e499a0ef47956f1f689053a8dc7c6a" ns2:_="" ns3:_="">
    <xsd:import namespace="2bfabbae-75c3-4cd1-9a45-a28906e6cac7"/>
    <xsd:import namespace="13109660-2640-404b-b779-306c06ffea2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fabbae-75c3-4cd1-9a45-a28906e6ca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4051fb6-84f9-4913-88ff-bc909d5cdc73}" ma:internalName="TaxCatchAll" ma:showField="CatchAllData" ma:web="2bfabbae-75c3-4cd1-9a45-a28906e6ca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109660-2640-404b-b779-306c06ffe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2ed1bf8-33a6-463b-9893-e93613f3d2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5539A5-BE71-4F45-911E-09158A51FDBA}">
  <ds:schemaRefs>
    <ds:schemaRef ds:uri="http://schemas.microsoft.com/office/2006/metadata/properties"/>
    <ds:schemaRef ds:uri="http://schemas.microsoft.com/office/infopath/2007/PartnerControls"/>
    <ds:schemaRef ds:uri="13109660-2640-404b-b779-306c06ffea21"/>
    <ds:schemaRef ds:uri="2bfabbae-75c3-4cd1-9a45-a28906e6cac7"/>
  </ds:schemaRefs>
</ds:datastoreItem>
</file>

<file path=customXml/itemProps3.xml><?xml version="1.0" encoding="utf-8"?>
<ds:datastoreItem xmlns:ds="http://schemas.openxmlformats.org/officeDocument/2006/customXml" ds:itemID="{FDCD5205-5E16-4FBE-BC57-2011EEA58A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9EFE92-2351-4A85-8CB8-A7026D9D0F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fabbae-75c3-4cd1-9a45-a28906e6cac7"/>
    <ds:schemaRef ds:uri="13109660-2640-404b-b779-306c06ffe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F54DC22-231B-4252-91BB-270D1C993F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2</Pages>
  <Words>321</Words>
  <Characters>2019</Characters>
  <Application>Microsoft Office Word</Application>
  <DocSecurity>0</DocSecurity>
  <Lines>134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TD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Robin L.</dc:creator>
  <cp:keywords/>
  <dc:description/>
  <cp:lastModifiedBy>Russell, Robin L.</cp:lastModifiedBy>
  <cp:revision>130</cp:revision>
  <cp:lastPrinted>2021-07-14T20:22:00Z</cp:lastPrinted>
  <dcterms:created xsi:type="dcterms:W3CDTF">2021-07-14T20:28:00Z</dcterms:created>
  <dcterms:modified xsi:type="dcterms:W3CDTF">2025-03-10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3639b759c4e640b08e15920f9ff93ebdb5783bda63ad40f575de95abb5d368</vt:lpwstr>
  </property>
  <property fmtid="{D5CDD505-2E9C-101B-9397-08002B2CF9AE}" pid="3" name="ContentTypeId">
    <vt:lpwstr>0x010100604D448380806849915725CB97AB94DB</vt:lpwstr>
  </property>
  <property fmtid="{D5CDD505-2E9C-101B-9397-08002B2CF9AE}" pid="4" name="MediaServiceImageTags">
    <vt:lpwstr/>
  </property>
</Properties>
</file>